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4D7528" w14:textId="1BF39F43" w:rsidR="008827E6" w:rsidRDefault="008827E6" w:rsidP="008827E6"/>
    <w:p w14:paraId="6C3182E9" w14:textId="77777777" w:rsidR="008827E6" w:rsidRDefault="008827E6" w:rsidP="008827E6"/>
    <w:p w14:paraId="1AC53E4C" w14:textId="77777777" w:rsidR="008827E6" w:rsidRPr="008827E6" w:rsidRDefault="008827E6" w:rsidP="008827E6"/>
    <w:p w14:paraId="48A05F7B" w14:textId="77777777" w:rsidR="00FE2958" w:rsidRDefault="00FC3673" w:rsidP="00FE2958">
      <w:pPr>
        <w:pStyle w:val="Title"/>
      </w:pPr>
      <w:r>
        <w:rPr>
          <w:noProof/>
          <w:lang w:val="id-ID"/>
        </w:rPr>
        <w:drawing>
          <wp:inline distT="0" distB="0" distL="0" distR="0" wp14:anchorId="21B2DB62" wp14:editId="4F38C5C6">
            <wp:extent cx="2642400" cy="1911600"/>
            <wp:effectExtent l="0" t="0" r="0" b="6350"/>
            <wp:docPr id="11" name="Picture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09" r="2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2400" cy="19116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7BD20A" w14:textId="77777777" w:rsidR="00FE2958" w:rsidRDefault="00FE2958" w:rsidP="00080E45">
      <w:pPr>
        <w:pStyle w:val="Title"/>
      </w:pPr>
    </w:p>
    <w:p w14:paraId="70314392" w14:textId="5EA40F65" w:rsidR="00FE2958" w:rsidRPr="00ED238E" w:rsidRDefault="001D3EBB" w:rsidP="00FE2958">
      <w:pPr>
        <w:pStyle w:val="Title"/>
        <w:rPr>
          <w:b/>
          <w:bCs/>
        </w:rPr>
      </w:pPr>
      <w:r>
        <w:rPr>
          <w:b/>
          <w:bCs/>
        </w:rPr>
        <w:t>Computer Graphics (WebGL)</w:t>
      </w:r>
    </w:p>
    <w:p w14:paraId="2CFA26DC" w14:textId="77777777" w:rsidR="00A51360" w:rsidRPr="00ED238E" w:rsidRDefault="00A51360" w:rsidP="00347418">
      <w:pPr>
        <w:pStyle w:val="Title"/>
        <w:pBdr>
          <w:bottom w:val="single" w:sz="12" w:space="1" w:color="0090D1"/>
        </w:pBdr>
        <w:rPr>
          <w:b/>
          <w:bCs/>
        </w:rPr>
      </w:pPr>
    </w:p>
    <w:p w14:paraId="13B19247" w14:textId="38AF3C05" w:rsidR="00DD00A4" w:rsidRPr="00ED238E" w:rsidRDefault="00141B31" w:rsidP="00347418">
      <w:pPr>
        <w:pStyle w:val="Title"/>
        <w:pBdr>
          <w:bottom w:val="single" w:sz="12" w:space="1" w:color="0090D1"/>
        </w:pBdr>
        <w:rPr>
          <w:b/>
          <w:bCs/>
        </w:rPr>
      </w:pPr>
      <w:r>
        <w:rPr>
          <w:b/>
          <w:bCs/>
        </w:rPr>
        <w:t>Qualification Case</w:t>
      </w:r>
    </w:p>
    <w:p w14:paraId="7D864DE8" w14:textId="77777777" w:rsidR="003020FB" w:rsidRDefault="003020FB" w:rsidP="00476AEB">
      <w:pPr>
        <w:rPr>
          <w:b/>
          <w:sz w:val="36"/>
        </w:rPr>
      </w:pPr>
    </w:p>
    <w:p w14:paraId="19F6C696" w14:textId="1CEDDB66" w:rsidR="00D331CE" w:rsidRPr="00FA74B8" w:rsidRDefault="008827E6" w:rsidP="00D331CE">
      <w:pPr>
        <w:rPr>
          <w:b/>
          <w:sz w:val="36"/>
        </w:rPr>
      </w:pPr>
      <w:r>
        <w:rPr>
          <w:b/>
          <w:sz w:val="36"/>
        </w:rPr>
        <w:t xml:space="preserve">Last Updated: </w:t>
      </w:r>
      <w:r w:rsidR="00141B31">
        <w:rPr>
          <w:b/>
          <w:sz w:val="36"/>
        </w:rPr>
        <w:t>Even</w:t>
      </w:r>
      <w:r w:rsidR="0096682E">
        <w:rPr>
          <w:b/>
          <w:sz w:val="36"/>
        </w:rPr>
        <w:t xml:space="preserve"> Semester 2022-2023</w:t>
      </w:r>
    </w:p>
    <w:p w14:paraId="3BC30573" w14:textId="156F9310" w:rsidR="008827E6" w:rsidRDefault="008827E6">
      <w:pPr>
        <w:rPr>
          <w:sz w:val="32"/>
        </w:rPr>
      </w:pPr>
      <w:r>
        <w:rPr>
          <w:sz w:val="32"/>
        </w:rPr>
        <w:br w:type="page"/>
      </w:r>
    </w:p>
    <w:p w14:paraId="068952D9" w14:textId="7F1301CE" w:rsidR="008F4A70" w:rsidRPr="008F4A70" w:rsidRDefault="008F4A70" w:rsidP="008F4A70">
      <w:pPr>
        <w:pStyle w:val="Heading1"/>
        <w:rPr>
          <w:b/>
          <w:bCs/>
        </w:rPr>
      </w:pPr>
      <w:r>
        <w:rPr>
          <w:b/>
          <w:bCs/>
        </w:rPr>
        <w:lastRenderedPageBreak/>
        <w:t>Catatan</w:t>
      </w:r>
    </w:p>
    <w:p w14:paraId="450FC288" w14:textId="5A442133" w:rsidR="008F4A70" w:rsidRPr="008F4A70" w:rsidRDefault="008F4A70" w:rsidP="008F4A70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ilakan </w:t>
      </w:r>
      <w:r w:rsidRPr="008F4A70">
        <w:rPr>
          <w:b/>
          <w:bCs/>
          <w:sz w:val="24"/>
          <w:szCs w:val="24"/>
        </w:rPr>
        <w:t>mencari dan memasukan ide</w:t>
      </w:r>
      <w:r>
        <w:rPr>
          <w:sz w:val="24"/>
          <w:szCs w:val="24"/>
        </w:rPr>
        <w:t xml:space="preserve"> terlebih dahulu ke </w:t>
      </w:r>
      <w:r w:rsidRPr="008F4A70">
        <w:rPr>
          <w:b/>
          <w:bCs/>
          <w:sz w:val="24"/>
          <w:szCs w:val="24"/>
        </w:rPr>
        <w:t>list ide</w:t>
      </w:r>
      <w:r>
        <w:rPr>
          <w:sz w:val="24"/>
          <w:szCs w:val="24"/>
        </w:rPr>
        <w:t xml:space="preserve"> yang sudah disediakan. Pastikan ide yang ingin digunakan </w:t>
      </w:r>
      <w:r w:rsidRPr="008F4A70">
        <w:rPr>
          <w:b/>
          <w:bCs/>
          <w:sz w:val="24"/>
          <w:szCs w:val="24"/>
        </w:rPr>
        <w:t>belum pernah dipakai</w:t>
      </w:r>
      <w:r>
        <w:rPr>
          <w:sz w:val="24"/>
          <w:szCs w:val="24"/>
        </w:rPr>
        <w:t xml:space="preserve"> oleh asisten lainnya.</w:t>
      </w:r>
    </w:p>
    <w:p w14:paraId="7AFF9AA3" w14:textId="7F3B6B77" w:rsidR="008F4A70" w:rsidRDefault="008F4A70" w:rsidP="008F4A70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ilahkan </w:t>
      </w:r>
      <w:r w:rsidRPr="008F4A70">
        <w:rPr>
          <w:b/>
          <w:bCs/>
          <w:sz w:val="24"/>
          <w:szCs w:val="24"/>
        </w:rPr>
        <w:t>mengerjakan soal kualifikasi</w:t>
      </w:r>
      <w:r>
        <w:rPr>
          <w:sz w:val="24"/>
          <w:szCs w:val="24"/>
        </w:rPr>
        <w:t xml:space="preserve"> </w:t>
      </w:r>
      <w:r w:rsidRPr="008F4A70">
        <w:rPr>
          <w:b/>
          <w:bCs/>
          <w:sz w:val="24"/>
          <w:szCs w:val="24"/>
        </w:rPr>
        <w:t>berdasarkan kriteria</w:t>
      </w:r>
      <w:r>
        <w:rPr>
          <w:sz w:val="24"/>
          <w:szCs w:val="24"/>
        </w:rPr>
        <w:t xml:space="preserve"> yang sudah ditentukan.</w:t>
      </w:r>
    </w:p>
    <w:p w14:paraId="760313AF" w14:textId="067AEAAF" w:rsidR="00996311" w:rsidRDefault="00F86F0F" w:rsidP="002E6FA4">
      <w:pPr>
        <w:pStyle w:val="Heading1"/>
        <w:rPr>
          <w:b/>
          <w:bCs/>
        </w:rPr>
      </w:pPr>
      <w:r>
        <w:rPr>
          <w:b/>
          <w:bCs/>
        </w:rPr>
        <w:t>Kriteria</w:t>
      </w:r>
    </w:p>
    <w:p w14:paraId="01BD75B8" w14:textId="078F5474" w:rsidR="001D3EBB" w:rsidRDefault="001D3EBB" w:rsidP="001D3EBB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Membuat </w:t>
      </w:r>
      <w:r>
        <w:rPr>
          <w:b/>
          <w:bCs/>
          <w:sz w:val="24"/>
          <w:szCs w:val="24"/>
        </w:rPr>
        <w:t>dynamic</w:t>
      </w:r>
      <w:r w:rsidRPr="00E72E40">
        <w:rPr>
          <w:b/>
          <w:bCs/>
          <w:sz w:val="24"/>
          <w:szCs w:val="24"/>
        </w:rPr>
        <w:t xml:space="preserve"> scene</w:t>
      </w:r>
      <w:r>
        <w:rPr>
          <w:sz w:val="24"/>
          <w:szCs w:val="24"/>
        </w:rPr>
        <w:t xml:space="preserve"> dengan logic dan pergerakan object.</w:t>
      </w:r>
      <w:r w:rsidR="00B77BF3">
        <w:rPr>
          <w:sz w:val="24"/>
          <w:szCs w:val="24"/>
        </w:rPr>
        <w:t xml:space="preserve"> </w:t>
      </w:r>
      <w:r w:rsidR="00E87238">
        <w:rPr>
          <w:sz w:val="24"/>
          <w:szCs w:val="24"/>
        </w:rPr>
        <w:t xml:space="preserve"> (V)</w:t>
      </w:r>
    </w:p>
    <w:p w14:paraId="5C59C48C" w14:textId="145E7E78" w:rsidR="001D3EBB" w:rsidRDefault="001D3EBB" w:rsidP="001D3EBB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Untuk renderer, wajib menggunakan </w:t>
      </w:r>
      <w:r w:rsidRPr="00A5772F">
        <w:rPr>
          <w:b/>
          <w:bCs/>
          <w:sz w:val="24"/>
          <w:szCs w:val="24"/>
        </w:rPr>
        <w:t>WebGL Renderer</w:t>
      </w:r>
      <w:r>
        <w:rPr>
          <w:sz w:val="24"/>
          <w:szCs w:val="24"/>
        </w:rPr>
        <w:t xml:space="preserve"> dengan ukuran </w:t>
      </w:r>
      <w:r w:rsidRPr="00A5772F">
        <w:rPr>
          <w:b/>
          <w:bCs/>
          <w:sz w:val="24"/>
          <w:szCs w:val="24"/>
        </w:rPr>
        <w:t>sesuai dengan window browser</w:t>
      </w:r>
      <w:r>
        <w:rPr>
          <w:sz w:val="24"/>
          <w:szCs w:val="24"/>
        </w:rPr>
        <w:t xml:space="preserve"> secara </w:t>
      </w:r>
      <w:r w:rsidRPr="00025122">
        <w:rPr>
          <w:b/>
          <w:bCs/>
          <w:sz w:val="24"/>
          <w:szCs w:val="24"/>
        </w:rPr>
        <w:t>dinamis</w:t>
      </w:r>
      <w:r>
        <w:rPr>
          <w:sz w:val="24"/>
          <w:szCs w:val="24"/>
        </w:rPr>
        <w:t xml:space="preserve"> dan menyalakan </w:t>
      </w:r>
      <w:r w:rsidRPr="00A5772F">
        <w:rPr>
          <w:b/>
          <w:bCs/>
          <w:sz w:val="24"/>
          <w:szCs w:val="24"/>
        </w:rPr>
        <w:t>anti-aliasing</w:t>
      </w:r>
      <w:r>
        <w:rPr>
          <w:sz w:val="24"/>
          <w:szCs w:val="24"/>
        </w:rPr>
        <w:t xml:space="preserve">. Disarankan untuk menggunakan </w:t>
      </w:r>
      <w:r w:rsidRPr="00025122">
        <w:rPr>
          <w:b/>
          <w:bCs/>
          <w:sz w:val="24"/>
          <w:szCs w:val="24"/>
        </w:rPr>
        <w:t>shadow map</w:t>
      </w:r>
      <w:r>
        <w:rPr>
          <w:sz w:val="24"/>
          <w:szCs w:val="24"/>
        </w:rPr>
        <w:t>.</w:t>
      </w:r>
      <w:r w:rsidR="00B77BF3">
        <w:rPr>
          <w:sz w:val="24"/>
          <w:szCs w:val="24"/>
        </w:rPr>
        <w:t xml:space="preserve"> (V)</w:t>
      </w:r>
    </w:p>
    <w:p w14:paraId="7AD60B3F" w14:textId="77777777" w:rsidR="001D3EBB" w:rsidRDefault="001D3EBB" w:rsidP="001D3EBB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Menggunakan </w:t>
      </w:r>
      <w:r>
        <w:rPr>
          <w:b/>
          <w:bCs/>
          <w:sz w:val="24"/>
          <w:szCs w:val="24"/>
        </w:rPr>
        <w:t>2</w:t>
      </w:r>
      <w:r w:rsidRPr="00A46AA3">
        <w:rPr>
          <w:b/>
          <w:bCs/>
          <w:sz w:val="24"/>
          <w:szCs w:val="24"/>
        </w:rPr>
        <w:t xml:space="preserve"> buah PerspectiveCamera</w:t>
      </w:r>
      <w:r>
        <w:rPr>
          <w:sz w:val="24"/>
          <w:szCs w:val="24"/>
        </w:rPr>
        <w:t xml:space="preserve"> dengan </w:t>
      </w:r>
      <w:r>
        <w:rPr>
          <w:b/>
          <w:bCs/>
          <w:sz w:val="24"/>
          <w:szCs w:val="24"/>
        </w:rPr>
        <w:t>logic</w:t>
      </w:r>
      <w:r w:rsidRPr="0097628D">
        <w:rPr>
          <w:b/>
          <w:bCs/>
          <w:sz w:val="24"/>
          <w:szCs w:val="24"/>
        </w:rPr>
        <w:t xml:space="preserve"> switch camera</w:t>
      </w:r>
      <w:r>
        <w:rPr>
          <w:sz w:val="24"/>
          <w:szCs w:val="24"/>
        </w:rPr>
        <w:t xml:space="preserve">. Diperbolehkan untuk menggunakan </w:t>
      </w:r>
      <w:r w:rsidRPr="007F13D8">
        <w:rPr>
          <w:b/>
          <w:bCs/>
          <w:sz w:val="24"/>
          <w:szCs w:val="24"/>
        </w:rPr>
        <w:t>Orbit Control</w:t>
      </w:r>
      <w:r>
        <w:rPr>
          <w:sz w:val="24"/>
          <w:szCs w:val="24"/>
        </w:rPr>
        <w:t>.</w:t>
      </w:r>
    </w:p>
    <w:p w14:paraId="007A5F4F" w14:textId="51840AD3" w:rsidR="001D3EBB" w:rsidRDefault="001D3EBB" w:rsidP="001D3EBB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edapat </w:t>
      </w:r>
      <w:r w:rsidRPr="00E841C2">
        <w:rPr>
          <w:b/>
          <w:bCs/>
          <w:sz w:val="24"/>
          <w:szCs w:val="24"/>
        </w:rPr>
        <w:t>logic gerak</w:t>
      </w:r>
      <w:r w:rsidR="00A5281F">
        <w:rPr>
          <w:b/>
          <w:bCs/>
          <w:sz w:val="24"/>
          <w:szCs w:val="24"/>
        </w:rPr>
        <w:t>/</w:t>
      </w:r>
      <w:r w:rsidRPr="00E841C2">
        <w:rPr>
          <w:b/>
          <w:bCs/>
          <w:sz w:val="24"/>
          <w:szCs w:val="24"/>
        </w:rPr>
        <w:t>putar</w:t>
      </w:r>
      <w:r>
        <w:rPr>
          <w:sz w:val="24"/>
          <w:szCs w:val="24"/>
        </w:rPr>
        <w:t xml:space="preserve"> </w:t>
      </w:r>
      <w:r w:rsidR="00612D02">
        <w:rPr>
          <w:sz w:val="24"/>
          <w:szCs w:val="24"/>
        </w:rPr>
        <w:t xml:space="preserve">tanpa </w:t>
      </w:r>
      <w:r w:rsidR="00612D02" w:rsidRPr="00612D02">
        <w:rPr>
          <w:sz w:val="24"/>
          <w:szCs w:val="24"/>
        </w:rPr>
        <w:t>menggunakan</w:t>
      </w:r>
      <w:r w:rsidRPr="00E841C2">
        <w:rPr>
          <w:b/>
          <w:bCs/>
          <w:sz w:val="24"/>
          <w:szCs w:val="24"/>
        </w:rPr>
        <w:t xml:space="preserve"> Orbit Contro</w:t>
      </w:r>
      <w:r w:rsidR="00A5281F">
        <w:rPr>
          <w:b/>
          <w:bCs/>
          <w:sz w:val="24"/>
          <w:szCs w:val="24"/>
        </w:rPr>
        <w:t>l</w:t>
      </w:r>
      <w:r>
        <w:rPr>
          <w:sz w:val="24"/>
          <w:szCs w:val="24"/>
        </w:rPr>
        <w:t>.</w:t>
      </w:r>
      <w:r w:rsidR="00CF5777">
        <w:rPr>
          <w:sz w:val="24"/>
          <w:szCs w:val="24"/>
        </w:rPr>
        <w:t xml:space="preserve"> (V)</w:t>
      </w:r>
    </w:p>
    <w:p w14:paraId="71A71112" w14:textId="4DD32BE9" w:rsidR="001D3EBB" w:rsidRPr="005E612D" w:rsidRDefault="001D3EBB" w:rsidP="001D3EBB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Menggunakan </w:t>
      </w:r>
      <w:r w:rsidRPr="001F028E">
        <w:rPr>
          <w:b/>
          <w:bCs/>
          <w:sz w:val="24"/>
          <w:szCs w:val="24"/>
        </w:rPr>
        <w:t xml:space="preserve">1 – </w:t>
      </w:r>
      <w:r>
        <w:rPr>
          <w:b/>
          <w:bCs/>
          <w:sz w:val="24"/>
          <w:szCs w:val="24"/>
        </w:rPr>
        <w:t>3</w:t>
      </w:r>
      <w:r w:rsidRPr="001F028E">
        <w:rPr>
          <w:b/>
          <w:bCs/>
          <w:sz w:val="24"/>
          <w:szCs w:val="24"/>
        </w:rPr>
        <w:t xml:space="preserve"> jenis </w:t>
      </w:r>
      <w:r>
        <w:rPr>
          <w:b/>
          <w:bCs/>
          <w:sz w:val="24"/>
          <w:szCs w:val="24"/>
        </w:rPr>
        <w:t>m</w:t>
      </w:r>
      <w:r w:rsidRPr="001F028E">
        <w:rPr>
          <w:b/>
          <w:bCs/>
          <w:sz w:val="24"/>
          <w:szCs w:val="24"/>
        </w:rPr>
        <w:t>aterial</w:t>
      </w:r>
      <w:r>
        <w:rPr>
          <w:sz w:val="24"/>
          <w:szCs w:val="24"/>
        </w:rPr>
        <w:t xml:space="preserve">. Diperbolehkan menggunakan </w:t>
      </w:r>
      <w:r w:rsidRPr="001F028E">
        <w:rPr>
          <w:b/>
          <w:bCs/>
          <w:sz w:val="24"/>
          <w:szCs w:val="24"/>
        </w:rPr>
        <w:t xml:space="preserve">texture yang </w:t>
      </w:r>
      <w:r>
        <w:rPr>
          <w:b/>
          <w:bCs/>
          <w:sz w:val="24"/>
          <w:szCs w:val="24"/>
        </w:rPr>
        <w:t xml:space="preserve">sama atau </w:t>
      </w:r>
      <w:r w:rsidRPr="001F028E">
        <w:rPr>
          <w:b/>
          <w:bCs/>
          <w:sz w:val="24"/>
          <w:szCs w:val="24"/>
        </w:rPr>
        <w:t>berbeda</w:t>
      </w:r>
      <w:r>
        <w:rPr>
          <w:sz w:val="24"/>
          <w:szCs w:val="24"/>
        </w:rPr>
        <w:t xml:space="preserve"> untuk setiap material. </w:t>
      </w:r>
      <w:r w:rsidR="00447E79">
        <w:rPr>
          <w:sz w:val="24"/>
          <w:szCs w:val="24"/>
        </w:rPr>
        <w:t>(V)</w:t>
      </w:r>
    </w:p>
    <w:p w14:paraId="3146C24C" w14:textId="3D8DDFDC" w:rsidR="001D3EBB" w:rsidRDefault="001D3EBB" w:rsidP="001D3EBB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Menggunakan </w:t>
      </w:r>
      <w:r w:rsidRPr="00E528AB">
        <w:rPr>
          <w:b/>
          <w:bCs/>
          <w:sz w:val="24"/>
          <w:szCs w:val="24"/>
        </w:rPr>
        <w:t>2 – 4 jenis geometry</w:t>
      </w:r>
      <w:r>
        <w:rPr>
          <w:sz w:val="24"/>
          <w:szCs w:val="24"/>
        </w:rPr>
        <w:t xml:space="preserve"> dengan </w:t>
      </w:r>
      <w:r w:rsidRPr="00E528AB">
        <w:rPr>
          <w:b/>
          <w:bCs/>
          <w:sz w:val="24"/>
          <w:szCs w:val="24"/>
        </w:rPr>
        <w:t xml:space="preserve">jumlah </w:t>
      </w:r>
      <w:r>
        <w:rPr>
          <w:b/>
          <w:bCs/>
          <w:sz w:val="24"/>
          <w:szCs w:val="24"/>
        </w:rPr>
        <w:t xml:space="preserve">minimal 5 </w:t>
      </w:r>
      <w:r w:rsidRPr="00E528AB">
        <w:rPr>
          <w:b/>
          <w:bCs/>
          <w:sz w:val="24"/>
          <w:szCs w:val="24"/>
        </w:rPr>
        <w:t>buah</w:t>
      </w:r>
      <w:r>
        <w:rPr>
          <w:b/>
          <w:bCs/>
          <w:sz w:val="24"/>
          <w:szCs w:val="24"/>
        </w:rPr>
        <w:t xml:space="preserve"> </w:t>
      </w:r>
      <w:r w:rsidRPr="003F3E4D">
        <w:rPr>
          <w:sz w:val="24"/>
          <w:szCs w:val="24"/>
        </w:rPr>
        <w:t>(tidak termasuk TextGeometry)</w:t>
      </w:r>
      <w:r>
        <w:rPr>
          <w:sz w:val="24"/>
          <w:szCs w:val="24"/>
        </w:rPr>
        <w:t>.</w:t>
      </w:r>
      <w:r w:rsidR="00CF5777">
        <w:rPr>
          <w:sz w:val="24"/>
          <w:szCs w:val="24"/>
        </w:rPr>
        <w:t xml:space="preserve"> (V)</w:t>
      </w:r>
    </w:p>
    <w:p w14:paraId="0298AC10" w14:textId="197BDF06" w:rsidR="001D3EBB" w:rsidRDefault="001D3EBB" w:rsidP="001D3EBB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Menggunakan </w:t>
      </w:r>
      <w:r w:rsidR="00A5281F">
        <w:rPr>
          <w:b/>
          <w:bCs/>
          <w:sz w:val="24"/>
          <w:szCs w:val="24"/>
        </w:rPr>
        <w:t xml:space="preserve">1 – 2 </w:t>
      </w:r>
      <w:r w:rsidRPr="00E528AB">
        <w:rPr>
          <w:b/>
          <w:bCs/>
          <w:sz w:val="24"/>
          <w:szCs w:val="24"/>
        </w:rPr>
        <w:t>jenis lightning</w:t>
      </w:r>
      <w:r>
        <w:rPr>
          <w:sz w:val="24"/>
          <w:szCs w:val="24"/>
        </w:rPr>
        <w:t xml:space="preserve"> dengan </w:t>
      </w:r>
      <w:r w:rsidRPr="00E528AB">
        <w:rPr>
          <w:b/>
          <w:bCs/>
          <w:sz w:val="24"/>
          <w:szCs w:val="24"/>
        </w:rPr>
        <w:t xml:space="preserve">jumlah </w:t>
      </w:r>
      <w:r>
        <w:rPr>
          <w:b/>
          <w:bCs/>
          <w:sz w:val="24"/>
          <w:szCs w:val="24"/>
        </w:rPr>
        <w:t xml:space="preserve">minimal </w:t>
      </w:r>
      <w:r w:rsidR="00A5281F">
        <w:rPr>
          <w:b/>
          <w:bCs/>
          <w:sz w:val="24"/>
          <w:szCs w:val="24"/>
        </w:rPr>
        <w:t>3</w:t>
      </w:r>
      <w:r>
        <w:rPr>
          <w:b/>
          <w:bCs/>
          <w:sz w:val="24"/>
          <w:szCs w:val="24"/>
        </w:rPr>
        <w:t xml:space="preserve"> </w:t>
      </w:r>
      <w:r w:rsidRPr="00E528AB">
        <w:rPr>
          <w:b/>
          <w:bCs/>
          <w:sz w:val="24"/>
          <w:szCs w:val="24"/>
        </w:rPr>
        <w:t>buah</w:t>
      </w:r>
      <w:r w:rsidR="00A5281F">
        <w:rPr>
          <w:sz w:val="24"/>
          <w:szCs w:val="24"/>
        </w:rPr>
        <w:t>.</w:t>
      </w:r>
      <w:r w:rsidR="00CF5777">
        <w:rPr>
          <w:sz w:val="24"/>
          <w:szCs w:val="24"/>
        </w:rPr>
        <w:t xml:space="preserve"> (V)</w:t>
      </w:r>
    </w:p>
    <w:p w14:paraId="360D9C1C" w14:textId="25E5A2C5" w:rsidR="001D3EBB" w:rsidRDefault="001D3EBB" w:rsidP="001D3EBB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etiap object wajib memiliki </w:t>
      </w:r>
      <w:r w:rsidRPr="00DB09BB">
        <w:rPr>
          <w:b/>
          <w:bCs/>
          <w:sz w:val="24"/>
          <w:szCs w:val="24"/>
        </w:rPr>
        <w:t>cast shadow</w:t>
      </w:r>
      <w:r>
        <w:rPr>
          <w:sz w:val="24"/>
          <w:szCs w:val="24"/>
        </w:rPr>
        <w:t xml:space="preserve"> dan/atau </w:t>
      </w:r>
      <w:r w:rsidRPr="00DB09BB">
        <w:rPr>
          <w:b/>
          <w:bCs/>
          <w:sz w:val="24"/>
          <w:szCs w:val="24"/>
        </w:rPr>
        <w:t>receive shadow</w:t>
      </w:r>
      <w:r>
        <w:rPr>
          <w:sz w:val="24"/>
          <w:szCs w:val="24"/>
        </w:rPr>
        <w:t>.</w:t>
      </w:r>
      <w:r w:rsidR="00175D19">
        <w:rPr>
          <w:sz w:val="24"/>
          <w:szCs w:val="24"/>
        </w:rPr>
        <w:t xml:space="preserve"> (V)</w:t>
      </w:r>
    </w:p>
    <w:p w14:paraId="432A9DCA" w14:textId="46A1DB9E" w:rsidR="001D3EBB" w:rsidRDefault="001D3EBB" w:rsidP="001D3EBB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Menggunakan </w:t>
      </w:r>
      <w:r w:rsidRPr="001B36E5">
        <w:rPr>
          <w:b/>
          <w:bCs/>
          <w:sz w:val="24"/>
          <w:szCs w:val="24"/>
        </w:rPr>
        <w:t>1 buah 3D text</w:t>
      </w:r>
      <w:r>
        <w:rPr>
          <w:sz w:val="24"/>
          <w:szCs w:val="24"/>
        </w:rPr>
        <w:t>.</w:t>
      </w:r>
      <w:r w:rsidR="00E87238">
        <w:rPr>
          <w:sz w:val="24"/>
          <w:szCs w:val="24"/>
        </w:rPr>
        <w:t xml:space="preserve"> (V)</w:t>
      </w:r>
    </w:p>
    <w:p w14:paraId="54F42107" w14:textId="18F92E6F" w:rsidR="001D3EBB" w:rsidRDefault="001D3EBB" w:rsidP="001D3EBB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Menggunakan </w:t>
      </w:r>
      <w:r w:rsidRPr="001B36E5">
        <w:rPr>
          <w:b/>
          <w:bCs/>
          <w:sz w:val="24"/>
          <w:szCs w:val="24"/>
        </w:rPr>
        <w:t>1 buah 3D model</w:t>
      </w:r>
      <w:r>
        <w:rPr>
          <w:sz w:val="24"/>
          <w:szCs w:val="24"/>
        </w:rPr>
        <w:t xml:space="preserve"> dengan </w:t>
      </w:r>
      <w:r w:rsidRPr="00A5281F">
        <w:rPr>
          <w:b/>
          <w:bCs/>
          <w:sz w:val="24"/>
          <w:szCs w:val="24"/>
        </w:rPr>
        <w:t>model</w:t>
      </w:r>
      <w:r>
        <w:rPr>
          <w:sz w:val="24"/>
          <w:szCs w:val="24"/>
        </w:rPr>
        <w:t xml:space="preserve"> </w:t>
      </w:r>
      <w:r w:rsidRPr="001B36E5">
        <w:rPr>
          <w:b/>
          <w:bCs/>
          <w:sz w:val="24"/>
          <w:szCs w:val="24"/>
        </w:rPr>
        <w:t>GLTF</w:t>
      </w:r>
      <w:r>
        <w:rPr>
          <w:sz w:val="24"/>
          <w:szCs w:val="24"/>
        </w:rPr>
        <w:t xml:space="preserve"> agar ukurannya lebih kecil.</w:t>
      </w:r>
      <w:r w:rsidR="009F2301">
        <w:rPr>
          <w:sz w:val="24"/>
          <w:szCs w:val="24"/>
        </w:rPr>
        <w:t xml:space="preserve"> (V)</w:t>
      </w:r>
    </w:p>
    <w:p w14:paraId="34A3F0CC" w14:textId="179DFEBB" w:rsidR="001D3EBB" w:rsidRDefault="001D3EBB" w:rsidP="001D3EBB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erdapat </w:t>
      </w:r>
      <w:r w:rsidRPr="00E758AA">
        <w:rPr>
          <w:b/>
          <w:bCs/>
          <w:sz w:val="24"/>
          <w:szCs w:val="24"/>
        </w:rPr>
        <w:t>1 buah mouse interaction</w:t>
      </w:r>
      <w:r>
        <w:rPr>
          <w:sz w:val="24"/>
          <w:szCs w:val="24"/>
        </w:rPr>
        <w:t xml:space="preserve"> dan </w:t>
      </w:r>
      <w:r w:rsidRPr="00E758AA">
        <w:rPr>
          <w:b/>
          <w:bCs/>
          <w:sz w:val="24"/>
          <w:szCs w:val="24"/>
        </w:rPr>
        <w:t>1 buah keyboard interaction</w:t>
      </w:r>
      <w:r>
        <w:rPr>
          <w:sz w:val="24"/>
          <w:szCs w:val="24"/>
        </w:rPr>
        <w:t>.</w:t>
      </w:r>
      <w:r w:rsidR="00ED22F6">
        <w:rPr>
          <w:sz w:val="24"/>
          <w:szCs w:val="24"/>
        </w:rPr>
        <w:t xml:space="preserve"> (1/2)</w:t>
      </w:r>
    </w:p>
    <w:p w14:paraId="10598121" w14:textId="096FD540" w:rsidR="001D3EBB" w:rsidRDefault="001D3EBB" w:rsidP="001D3EBB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erdapat teknik </w:t>
      </w:r>
      <w:r w:rsidRPr="00174F95">
        <w:rPr>
          <w:b/>
          <w:bCs/>
          <w:sz w:val="24"/>
          <w:szCs w:val="24"/>
        </w:rPr>
        <w:t>raycast</w:t>
      </w:r>
      <w:r>
        <w:rPr>
          <w:sz w:val="24"/>
          <w:szCs w:val="24"/>
        </w:rPr>
        <w:t>.</w:t>
      </w:r>
      <w:r w:rsidR="00ED22F6">
        <w:rPr>
          <w:sz w:val="24"/>
          <w:szCs w:val="24"/>
        </w:rPr>
        <w:t xml:space="preserve"> (V)</w:t>
      </w:r>
    </w:p>
    <w:p w14:paraId="54BB793F" w14:textId="74D98403" w:rsidR="001D3EBB" w:rsidRDefault="001D3EBB" w:rsidP="001D3EBB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erdapat teknik </w:t>
      </w:r>
      <w:r w:rsidRPr="00174F95">
        <w:rPr>
          <w:b/>
          <w:bCs/>
          <w:sz w:val="24"/>
          <w:szCs w:val="24"/>
        </w:rPr>
        <w:t>skybox</w:t>
      </w:r>
      <w:r>
        <w:rPr>
          <w:sz w:val="24"/>
          <w:szCs w:val="24"/>
        </w:rPr>
        <w:t>.</w:t>
      </w:r>
      <w:r w:rsidR="00FA2459">
        <w:rPr>
          <w:sz w:val="24"/>
          <w:szCs w:val="24"/>
        </w:rPr>
        <w:t xml:space="preserve"> </w:t>
      </w:r>
      <w:r w:rsidR="00730F6F">
        <w:rPr>
          <w:sz w:val="24"/>
          <w:szCs w:val="24"/>
        </w:rPr>
        <w:t xml:space="preserve"> (V)</w:t>
      </w:r>
    </w:p>
    <w:p w14:paraId="4F55D751" w14:textId="08E7F4A6" w:rsidR="00A5281F" w:rsidRPr="00A5281F" w:rsidRDefault="001D3EBB" w:rsidP="00A5281F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erdapat </w:t>
      </w:r>
      <w:r w:rsidRPr="007F13D8">
        <w:rPr>
          <w:b/>
          <w:bCs/>
          <w:sz w:val="24"/>
          <w:szCs w:val="24"/>
        </w:rPr>
        <w:t>logic</w:t>
      </w:r>
      <w:r>
        <w:rPr>
          <w:sz w:val="24"/>
          <w:szCs w:val="24"/>
        </w:rPr>
        <w:t xml:space="preserve"> untuk membuat </w:t>
      </w:r>
      <w:r w:rsidRPr="007F13D8">
        <w:rPr>
          <w:b/>
          <w:bCs/>
          <w:sz w:val="24"/>
          <w:szCs w:val="24"/>
        </w:rPr>
        <w:t>animasi object</w:t>
      </w:r>
      <w:r>
        <w:rPr>
          <w:sz w:val="24"/>
          <w:szCs w:val="24"/>
        </w:rPr>
        <w:t xml:space="preserve"> pada scene, spawn, dan sebagainya.</w:t>
      </w:r>
      <w:r w:rsidR="00E87238">
        <w:rPr>
          <w:sz w:val="24"/>
          <w:szCs w:val="24"/>
        </w:rPr>
        <w:t xml:space="preserve"> (V)</w:t>
      </w:r>
    </w:p>
    <w:p w14:paraId="43D0FC5C" w14:textId="77777777" w:rsidR="008A0FE7" w:rsidRDefault="008A0FE7">
      <w:pPr>
        <w:rPr>
          <w:rFonts w:asciiTheme="majorHAnsi" w:eastAsiaTheme="majorEastAsia" w:hAnsiTheme="majorHAnsi" w:cstheme="majorBidi"/>
          <w:b/>
          <w:bCs/>
          <w:color w:val="0090D1"/>
          <w:sz w:val="32"/>
          <w:szCs w:val="32"/>
        </w:rPr>
      </w:pPr>
      <w:r>
        <w:rPr>
          <w:b/>
          <w:bCs/>
        </w:rPr>
        <w:br w:type="page"/>
      </w:r>
    </w:p>
    <w:p w14:paraId="3B2131ED" w14:textId="42FECB7B" w:rsidR="00A5281F" w:rsidRDefault="00A5281F" w:rsidP="00A5281F">
      <w:pPr>
        <w:pStyle w:val="Heading1"/>
        <w:rPr>
          <w:b/>
          <w:bCs/>
        </w:rPr>
      </w:pPr>
      <w:r>
        <w:rPr>
          <w:b/>
          <w:bCs/>
        </w:rPr>
        <w:lastRenderedPageBreak/>
        <w:t>Komponen Penilaian</w:t>
      </w:r>
    </w:p>
    <w:p w14:paraId="03851643" w14:textId="44B54B40" w:rsidR="00A5281F" w:rsidRDefault="00A5281F" w:rsidP="00A5281F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>Scene and Renderer</w:t>
      </w:r>
    </w:p>
    <w:p w14:paraId="070A7027" w14:textId="1A702286" w:rsidR="00A5281F" w:rsidRDefault="00A5281F" w:rsidP="00A5281F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>Camera</w:t>
      </w:r>
    </w:p>
    <w:p w14:paraId="4139D761" w14:textId="5C463004" w:rsidR="00A5281F" w:rsidRDefault="00A5281F" w:rsidP="00A5281F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>Objects</w:t>
      </w:r>
    </w:p>
    <w:p w14:paraId="05E59FE6" w14:textId="05C38EF4" w:rsidR="00A5281F" w:rsidRDefault="00A5281F" w:rsidP="00A5281F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>Lights</w:t>
      </w:r>
    </w:p>
    <w:p w14:paraId="2663AC12" w14:textId="53DF0EB0" w:rsidR="00A5281F" w:rsidRDefault="00A5281F" w:rsidP="00A5281F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>Shadow</w:t>
      </w:r>
    </w:p>
    <w:p w14:paraId="201F6791" w14:textId="65BC0C75" w:rsidR="00A5281F" w:rsidRDefault="00A5281F" w:rsidP="00A5281F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>Text</w:t>
      </w:r>
    </w:p>
    <w:p w14:paraId="23E2E89B" w14:textId="67DD102B" w:rsidR="00A5281F" w:rsidRDefault="00A5281F" w:rsidP="00A5281F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>Skybox</w:t>
      </w:r>
    </w:p>
    <w:p w14:paraId="78FC2850" w14:textId="3615F8B3" w:rsidR="00A5281F" w:rsidRDefault="00A5281F" w:rsidP="00A5281F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>Raycast</w:t>
      </w:r>
    </w:p>
    <w:p w14:paraId="136BCAD7" w14:textId="65175FDD" w:rsidR="00A5281F" w:rsidRDefault="00A5281F" w:rsidP="00A5281F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>Model</w:t>
      </w:r>
    </w:p>
    <w:p w14:paraId="5404F343" w14:textId="64F67966" w:rsidR="00A5281F" w:rsidRDefault="00A5281F" w:rsidP="00A5281F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>Interaction</w:t>
      </w:r>
    </w:p>
    <w:p w14:paraId="607D1F28" w14:textId="6726BAF4" w:rsidR="00A5281F" w:rsidRPr="00B71603" w:rsidRDefault="00A5281F" w:rsidP="00A5281F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>Logic</w:t>
      </w:r>
    </w:p>
    <w:sectPr w:rsidR="00A5281F" w:rsidRPr="00B71603" w:rsidSect="005F1B36">
      <w:headerReference w:type="default" r:id="rId9"/>
      <w:footerReference w:type="default" r:id="rId10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615121" w14:textId="77777777" w:rsidR="00234AA2" w:rsidRDefault="00234AA2">
      <w:pPr>
        <w:spacing w:after="0" w:line="240" w:lineRule="auto"/>
      </w:pPr>
      <w:r>
        <w:separator/>
      </w:r>
    </w:p>
  </w:endnote>
  <w:endnote w:type="continuationSeparator" w:id="0">
    <w:p w14:paraId="0F61E781" w14:textId="77777777" w:rsidR="00234AA2" w:rsidRDefault="00234AA2">
      <w:pPr>
        <w:spacing w:after="0" w:line="240" w:lineRule="auto"/>
      </w:pPr>
      <w:r>
        <w:continuationSeparator/>
      </w:r>
    </w:p>
  </w:endnote>
  <w:endnote w:type="continuationNotice" w:id="1">
    <w:p w14:paraId="6DDFC50C" w14:textId="77777777" w:rsidR="00234AA2" w:rsidRDefault="00234AA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842485" w14:textId="77777777" w:rsidR="00FE2958" w:rsidRDefault="00FC3673" w:rsidP="00FE2958">
    <w:pPr>
      <w:pStyle w:val="Footer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996311">
      <w:rPr>
        <w:noProof/>
      </w:rPr>
      <w:t>5</w:t>
    </w:r>
    <w:r>
      <w:rPr>
        <w:noProof/>
      </w:rPr>
      <w:fldChar w:fldCharType="end"/>
    </w:r>
    <w:r>
      <w:rPr>
        <w:noProof/>
      </w:rPr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 w:rsidR="00996311">
      <w:rPr>
        <w:noProof/>
      </w:rPr>
      <w:t>5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1BB693" w14:textId="77777777" w:rsidR="00234AA2" w:rsidRDefault="00234AA2">
      <w:pPr>
        <w:spacing w:after="0" w:line="240" w:lineRule="auto"/>
      </w:pPr>
      <w:r>
        <w:separator/>
      </w:r>
    </w:p>
  </w:footnote>
  <w:footnote w:type="continuationSeparator" w:id="0">
    <w:p w14:paraId="25836E71" w14:textId="77777777" w:rsidR="00234AA2" w:rsidRDefault="00234AA2">
      <w:pPr>
        <w:spacing w:after="0" w:line="240" w:lineRule="auto"/>
      </w:pPr>
      <w:r>
        <w:continuationSeparator/>
      </w:r>
    </w:p>
  </w:footnote>
  <w:footnote w:type="continuationNotice" w:id="1">
    <w:p w14:paraId="6C29C440" w14:textId="77777777" w:rsidR="00234AA2" w:rsidRDefault="00234AA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1CA47B" w14:textId="7EC103CB" w:rsidR="00FA74B8" w:rsidRDefault="00141B31" w:rsidP="00FA74B8">
    <w:pPr>
      <w:pStyle w:val="Header"/>
      <w:tabs>
        <w:tab w:val="clear" w:pos="4680"/>
      </w:tabs>
    </w:pPr>
    <w:r>
      <w:t xml:space="preserve">QC </w:t>
    </w:r>
    <w:r w:rsidR="001D3EBB">
      <w:t>–</w:t>
    </w:r>
    <w:r>
      <w:t xml:space="preserve"> </w:t>
    </w:r>
    <w:r w:rsidR="001D3EBB">
      <w:t>Computer Graphics (WebGL)</w:t>
    </w:r>
    <w:r w:rsidR="00FC3673">
      <w:tab/>
      <w:t>SOFTWARE LABORATORY CENT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AD1883"/>
    <w:multiLevelType w:val="hybridMultilevel"/>
    <w:tmpl w:val="F98E3FB6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1C75690C"/>
    <w:multiLevelType w:val="hybridMultilevel"/>
    <w:tmpl w:val="6568E030"/>
    <w:lvl w:ilvl="0" w:tplc="38090001">
      <w:start w:val="1"/>
      <w:numFmt w:val="bullet"/>
      <w:lvlText w:val=""/>
      <w:lvlJc w:val="left"/>
      <w:pPr>
        <w:ind w:left="2586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3306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4026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746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5466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6186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906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7626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8346" w:hanging="360"/>
      </w:pPr>
      <w:rPr>
        <w:rFonts w:ascii="Wingdings" w:hAnsi="Wingdings" w:hint="default"/>
      </w:rPr>
    </w:lvl>
  </w:abstractNum>
  <w:abstractNum w:abstractNumId="2" w15:restartNumberingAfterBreak="0">
    <w:nsid w:val="200048E4"/>
    <w:multiLevelType w:val="hybridMultilevel"/>
    <w:tmpl w:val="EF9A871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38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228F1234"/>
    <w:multiLevelType w:val="hybridMultilevel"/>
    <w:tmpl w:val="730E5702"/>
    <w:lvl w:ilvl="0" w:tplc="3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" w15:restartNumberingAfterBreak="0">
    <w:nsid w:val="22C232E6"/>
    <w:multiLevelType w:val="hybridMultilevel"/>
    <w:tmpl w:val="B3BE2702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27BE6598"/>
    <w:multiLevelType w:val="hybridMultilevel"/>
    <w:tmpl w:val="50589390"/>
    <w:lvl w:ilvl="0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6" w15:restartNumberingAfterBreak="0">
    <w:nsid w:val="2BA51E8F"/>
    <w:multiLevelType w:val="hybridMultilevel"/>
    <w:tmpl w:val="4B64CC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0F40AB"/>
    <w:multiLevelType w:val="hybridMultilevel"/>
    <w:tmpl w:val="E7DA3440"/>
    <w:lvl w:ilvl="0" w:tplc="08090003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8" w15:restartNumberingAfterBreak="0">
    <w:nsid w:val="32714845"/>
    <w:multiLevelType w:val="hybridMultilevel"/>
    <w:tmpl w:val="A36E3FA2"/>
    <w:lvl w:ilvl="0" w:tplc="F37462BE">
      <w:start w:val="1"/>
      <w:numFmt w:val="decimal"/>
      <w:lvlText w:val="%1."/>
      <w:lvlJc w:val="left"/>
      <w:pPr>
        <w:ind w:left="786" w:hanging="360"/>
      </w:pPr>
    </w:lvl>
    <w:lvl w:ilvl="1" w:tplc="04090019">
      <w:start w:val="1"/>
      <w:numFmt w:val="lowerLetter"/>
      <w:lvlText w:val="%2."/>
      <w:lvlJc w:val="left"/>
      <w:pPr>
        <w:ind w:left="1506" w:hanging="360"/>
      </w:pPr>
    </w:lvl>
    <w:lvl w:ilvl="2" w:tplc="0409001B">
      <w:start w:val="1"/>
      <w:numFmt w:val="lowerRoman"/>
      <w:lvlText w:val="%3."/>
      <w:lvlJc w:val="right"/>
      <w:pPr>
        <w:ind w:left="2226" w:hanging="180"/>
      </w:pPr>
    </w:lvl>
    <w:lvl w:ilvl="3" w:tplc="0409000F">
      <w:start w:val="1"/>
      <w:numFmt w:val="decimal"/>
      <w:lvlText w:val="%4."/>
      <w:lvlJc w:val="left"/>
      <w:pPr>
        <w:ind w:left="2946" w:hanging="360"/>
      </w:pPr>
    </w:lvl>
    <w:lvl w:ilvl="4" w:tplc="04090019">
      <w:start w:val="1"/>
      <w:numFmt w:val="lowerLetter"/>
      <w:lvlText w:val="%5."/>
      <w:lvlJc w:val="left"/>
      <w:pPr>
        <w:ind w:left="3666" w:hanging="360"/>
      </w:pPr>
    </w:lvl>
    <w:lvl w:ilvl="5" w:tplc="0409001B">
      <w:start w:val="1"/>
      <w:numFmt w:val="lowerRoman"/>
      <w:lvlText w:val="%6."/>
      <w:lvlJc w:val="right"/>
      <w:pPr>
        <w:ind w:left="4386" w:hanging="180"/>
      </w:pPr>
    </w:lvl>
    <w:lvl w:ilvl="6" w:tplc="0409000F">
      <w:start w:val="1"/>
      <w:numFmt w:val="decimal"/>
      <w:lvlText w:val="%7."/>
      <w:lvlJc w:val="left"/>
      <w:pPr>
        <w:ind w:left="5106" w:hanging="360"/>
      </w:pPr>
    </w:lvl>
    <w:lvl w:ilvl="7" w:tplc="04090019">
      <w:start w:val="1"/>
      <w:numFmt w:val="lowerLetter"/>
      <w:lvlText w:val="%8."/>
      <w:lvlJc w:val="left"/>
      <w:pPr>
        <w:ind w:left="5826" w:hanging="360"/>
      </w:pPr>
    </w:lvl>
    <w:lvl w:ilvl="8" w:tplc="0409001B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3B0D18B2"/>
    <w:multiLevelType w:val="hybridMultilevel"/>
    <w:tmpl w:val="BAFC07C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3D60C0"/>
    <w:multiLevelType w:val="hybridMultilevel"/>
    <w:tmpl w:val="69382A08"/>
    <w:lvl w:ilvl="0" w:tplc="3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1" w15:restartNumberingAfterBreak="0">
    <w:nsid w:val="3F4E4178"/>
    <w:multiLevelType w:val="hybridMultilevel"/>
    <w:tmpl w:val="71C2B5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F67007B"/>
    <w:multiLevelType w:val="hybridMultilevel"/>
    <w:tmpl w:val="6004D3BC"/>
    <w:lvl w:ilvl="0" w:tplc="38090005">
      <w:start w:val="1"/>
      <w:numFmt w:val="bullet"/>
      <w:lvlText w:val=""/>
      <w:lvlJc w:val="left"/>
      <w:pPr>
        <w:ind w:left="1996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3" w15:restartNumberingAfterBreak="0">
    <w:nsid w:val="408F0148"/>
    <w:multiLevelType w:val="hybridMultilevel"/>
    <w:tmpl w:val="0004007C"/>
    <w:lvl w:ilvl="0" w:tplc="38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329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401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73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45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17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89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61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334" w:hanging="360"/>
      </w:pPr>
      <w:rPr>
        <w:rFonts w:ascii="Wingdings" w:hAnsi="Wingdings" w:hint="default"/>
      </w:rPr>
    </w:lvl>
  </w:abstractNum>
  <w:abstractNum w:abstractNumId="14" w15:restartNumberingAfterBreak="0">
    <w:nsid w:val="4179774B"/>
    <w:multiLevelType w:val="hybridMultilevel"/>
    <w:tmpl w:val="86D2B1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55D55AB"/>
    <w:multiLevelType w:val="hybridMultilevel"/>
    <w:tmpl w:val="8E828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3B6526"/>
    <w:multiLevelType w:val="hybridMultilevel"/>
    <w:tmpl w:val="0ED8EA9A"/>
    <w:lvl w:ilvl="0" w:tplc="FFFFFFFF">
      <w:start w:val="1"/>
      <w:numFmt w:val="decimal"/>
      <w:lvlText w:val="%1."/>
      <w:lvlJc w:val="left"/>
      <w:pPr>
        <w:ind w:left="2149" w:hanging="360"/>
      </w:pPr>
      <w:rPr>
        <w:b w:val="0"/>
        <w:bCs/>
      </w:rPr>
    </w:lvl>
    <w:lvl w:ilvl="1" w:tplc="FFFFFFFF">
      <w:start w:val="1"/>
      <w:numFmt w:val="lowerLetter"/>
      <w:lvlText w:val="%2."/>
      <w:lvlJc w:val="left"/>
      <w:pPr>
        <w:ind w:left="2869" w:hanging="360"/>
      </w:pPr>
    </w:lvl>
    <w:lvl w:ilvl="2" w:tplc="FFFFFFFF">
      <w:start w:val="1"/>
      <w:numFmt w:val="lowerRoman"/>
      <w:lvlText w:val="%3."/>
      <w:lvlJc w:val="right"/>
      <w:pPr>
        <w:ind w:left="3589" w:hanging="180"/>
      </w:pPr>
    </w:lvl>
    <w:lvl w:ilvl="3" w:tplc="FFFFFFFF">
      <w:start w:val="1"/>
      <w:numFmt w:val="decimal"/>
      <w:lvlText w:val="%4."/>
      <w:lvlJc w:val="left"/>
      <w:pPr>
        <w:ind w:left="4309" w:hanging="360"/>
      </w:pPr>
    </w:lvl>
    <w:lvl w:ilvl="4" w:tplc="FFFFFFFF">
      <w:start w:val="1"/>
      <w:numFmt w:val="lowerLetter"/>
      <w:lvlText w:val="%5."/>
      <w:lvlJc w:val="left"/>
      <w:pPr>
        <w:ind w:left="5029" w:hanging="360"/>
      </w:pPr>
    </w:lvl>
    <w:lvl w:ilvl="5" w:tplc="FFFFFFFF">
      <w:start w:val="1"/>
      <w:numFmt w:val="lowerRoman"/>
      <w:lvlText w:val="%6."/>
      <w:lvlJc w:val="right"/>
      <w:pPr>
        <w:ind w:left="5749" w:hanging="180"/>
      </w:pPr>
    </w:lvl>
    <w:lvl w:ilvl="6" w:tplc="FFFFFFFF">
      <w:start w:val="1"/>
      <w:numFmt w:val="decimal"/>
      <w:lvlText w:val="%7."/>
      <w:lvlJc w:val="left"/>
      <w:pPr>
        <w:ind w:left="6469" w:hanging="360"/>
      </w:pPr>
    </w:lvl>
    <w:lvl w:ilvl="7" w:tplc="FFFFFFFF">
      <w:start w:val="1"/>
      <w:numFmt w:val="lowerLetter"/>
      <w:lvlText w:val="%8."/>
      <w:lvlJc w:val="left"/>
      <w:pPr>
        <w:ind w:left="7189" w:hanging="360"/>
      </w:pPr>
    </w:lvl>
    <w:lvl w:ilvl="8" w:tplc="FFFFFFFF">
      <w:start w:val="1"/>
      <w:numFmt w:val="lowerRoman"/>
      <w:lvlText w:val="%9."/>
      <w:lvlJc w:val="right"/>
      <w:pPr>
        <w:ind w:left="7909" w:hanging="180"/>
      </w:pPr>
    </w:lvl>
  </w:abstractNum>
  <w:abstractNum w:abstractNumId="17" w15:restartNumberingAfterBreak="0">
    <w:nsid w:val="55F270DF"/>
    <w:multiLevelType w:val="hybridMultilevel"/>
    <w:tmpl w:val="DC6EFDF6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8" w15:restartNumberingAfterBreak="0">
    <w:nsid w:val="57384BB6"/>
    <w:multiLevelType w:val="hybridMultilevel"/>
    <w:tmpl w:val="F3907AF6"/>
    <w:lvl w:ilvl="0" w:tplc="6056272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DD74F4"/>
    <w:multiLevelType w:val="hybridMultilevel"/>
    <w:tmpl w:val="76F8AA12"/>
    <w:lvl w:ilvl="0" w:tplc="38090003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598225BA"/>
    <w:multiLevelType w:val="hybridMultilevel"/>
    <w:tmpl w:val="0ED8EA9A"/>
    <w:lvl w:ilvl="0" w:tplc="B4887888">
      <w:start w:val="1"/>
      <w:numFmt w:val="decimal"/>
      <w:lvlText w:val="%1."/>
      <w:lvlJc w:val="left"/>
      <w:pPr>
        <w:ind w:left="2149" w:hanging="360"/>
      </w:pPr>
      <w:rPr>
        <w:b w:val="0"/>
        <w:bCs/>
      </w:rPr>
    </w:lvl>
    <w:lvl w:ilvl="1" w:tplc="08090019">
      <w:start w:val="1"/>
      <w:numFmt w:val="lowerLetter"/>
      <w:lvlText w:val="%2."/>
      <w:lvlJc w:val="left"/>
      <w:pPr>
        <w:ind w:left="2869" w:hanging="360"/>
      </w:pPr>
    </w:lvl>
    <w:lvl w:ilvl="2" w:tplc="0809001B">
      <w:start w:val="1"/>
      <w:numFmt w:val="lowerRoman"/>
      <w:lvlText w:val="%3."/>
      <w:lvlJc w:val="right"/>
      <w:pPr>
        <w:ind w:left="3589" w:hanging="180"/>
      </w:pPr>
    </w:lvl>
    <w:lvl w:ilvl="3" w:tplc="0809000F">
      <w:start w:val="1"/>
      <w:numFmt w:val="decimal"/>
      <w:lvlText w:val="%4."/>
      <w:lvlJc w:val="left"/>
      <w:pPr>
        <w:ind w:left="4309" w:hanging="360"/>
      </w:pPr>
    </w:lvl>
    <w:lvl w:ilvl="4" w:tplc="08090019">
      <w:start w:val="1"/>
      <w:numFmt w:val="lowerLetter"/>
      <w:lvlText w:val="%5."/>
      <w:lvlJc w:val="left"/>
      <w:pPr>
        <w:ind w:left="5029" w:hanging="360"/>
      </w:pPr>
    </w:lvl>
    <w:lvl w:ilvl="5" w:tplc="0809001B">
      <w:start w:val="1"/>
      <w:numFmt w:val="lowerRoman"/>
      <w:lvlText w:val="%6."/>
      <w:lvlJc w:val="right"/>
      <w:pPr>
        <w:ind w:left="5749" w:hanging="180"/>
      </w:pPr>
    </w:lvl>
    <w:lvl w:ilvl="6" w:tplc="0809000F">
      <w:start w:val="1"/>
      <w:numFmt w:val="decimal"/>
      <w:lvlText w:val="%7."/>
      <w:lvlJc w:val="left"/>
      <w:pPr>
        <w:ind w:left="6469" w:hanging="360"/>
      </w:pPr>
    </w:lvl>
    <w:lvl w:ilvl="7" w:tplc="08090019">
      <w:start w:val="1"/>
      <w:numFmt w:val="lowerLetter"/>
      <w:lvlText w:val="%8."/>
      <w:lvlJc w:val="left"/>
      <w:pPr>
        <w:ind w:left="7189" w:hanging="360"/>
      </w:pPr>
    </w:lvl>
    <w:lvl w:ilvl="8" w:tplc="0809001B">
      <w:start w:val="1"/>
      <w:numFmt w:val="lowerRoman"/>
      <w:lvlText w:val="%9."/>
      <w:lvlJc w:val="right"/>
      <w:pPr>
        <w:ind w:left="7909" w:hanging="180"/>
      </w:pPr>
    </w:lvl>
  </w:abstractNum>
  <w:abstractNum w:abstractNumId="21" w15:restartNumberingAfterBreak="0">
    <w:nsid w:val="61F37A13"/>
    <w:multiLevelType w:val="hybridMultilevel"/>
    <w:tmpl w:val="169479F8"/>
    <w:lvl w:ilvl="0" w:tplc="CD1887C2">
      <w:start w:val="1"/>
      <w:numFmt w:val="decimal"/>
      <w:lvlText w:val="%1."/>
      <w:lvlJc w:val="left"/>
      <w:pPr>
        <w:ind w:left="720" w:hanging="360"/>
      </w:pPr>
    </w:lvl>
    <w:lvl w:ilvl="1" w:tplc="8EEA0BB4" w:tentative="1">
      <w:start w:val="1"/>
      <w:numFmt w:val="lowerLetter"/>
      <w:lvlText w:val="%2."/>
      <w:lvlJc w:val="left"/>
      <w:pPr>
        <w:ind w:left="1440" w:hanging="360"/>
      </w:pPr>
    </w:lvl>
    <w:lvl w:ilvl="2" w:tplc="5ED6D2A8" w:tentative="1">
      <w:start w:val="1"/>
      <w:numFmt w:val="lowerRoman"/>
      <w:lvlText w:val="%3."/>
      <w:lvlJc w:val="right"/>
      <w:pPr>
        <w:ind w:left="2160" w:hanging="180"/>
      </w:pPr>
    </w:lvl>
    <w:lvl w:ilvl="3" w:tplc="2AA2059E" w:tentative="1">
      <w:start w:val="1"/>
      <w:numFmt w:val="decimal"/>
      <w:lvlText w:val="%4."/>
      <w:lvlJc w:val="left"/>
      <w:pPr>
        <w:ind w:left="2880" w:hanging="360"/>
      </w:pPr>
    </w:lvl>
    <w:lvl w:ilvl="4" w:tplc="BED0AB08" w:tentative="1">
      <w:start w:val="1"/>
      <w:numFmt w:val="lowerLetter"/>
      <w:lvlText w:val="%5."/>
      <w:lvlJc w:val="left"/>
      <w:pPr>
        <w:ind w:left="3600" w:hanging="360"/>
      </w:pPr>
    </w:lvl>
    <w:lvl w:ilvl="5" w:tplc="D74ADDDC" w:tentative="1">
      <w:start w:val="1"/>
      <w:numFmt w:val="lowerRoman"/>
      <w:lvlText w:val="%6."/>
      <w:lvlJc w:val="right"/>
      <w:pPr>
        <w:ind w:left="4320" w:hanging="180"/>
      </w:pPr>
    </w:lvl>
    <w:lvl w:ilvl="6" w:tplc="D1FA0CFA" w:tentative="1">
      <w:start w:val="1"/>
      <w:numFmt w:val="decimal"/>
      <w:lvlText w:val="%7."/>
      <w:lvlJc w:val="left"/>
      <w:pPr>
        <w:ind w:left="5040" w:hanging="360"/>
      </w:pPr>
    </w:lvl>
    <w:lvl w:ilvl="7" w:tplc="1B247B0E" w:tentative="1">
      <w:start w:val="1"/>
      <w:numFmt w:val="lowerLetter"/>
      <w:lvlText w:val="%8."/>
      <w:lvlJc w:val="left"/>
      <w:pPr>
        <w:ind w:left="5760" w:hanging="360"/>
      </w:pPr>
    </w:lvl>
    <w:lvl w:ilvl="8" w:tplc="2B3ACF0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085032"/>
    <w:multiLevelType w:val="hybridMultilevel"/>
    <w:tmpl w:val="30B269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9C79A7"/>
    <w:multiLevelType w:val="hybridMultilevel"/>
    <w:tmpl w:val="D3ECB70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8F42173"/>
    <w:multiLevelType w:val="hybridMultilevel"/>
    <w:tmpl w:val="DDA25310"/>
    <w:lvl w:ilvl="0" w:tplc="04090009">
      <w:start w:val="1"/>
      <w:numFmt w:val="bullet"/>
      <w:lvlText w:val=""/>
      <w:lvlJc w:val="left"/>
      <w:pPr>
        <w:ind w:left="1146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5" w15:restartNumberingAfterBreak="0">
    <w:nsid w:val="6B8776C8"/>
    <w:multiLevelType w:val="hybridMultilevel"/>
    <w:tmpl w:val="AF50434A"/>
    <w:lvl w:ilvl="0" w:tplc="291C7ECC">
      <w:start w:val="1"/>
      <w:numFmt w:val="bullet"/>
      <w:lvlText w:val=""/>
      <w:lvlJc w:val="left"/>
      <w:pPr>
        <w:tabs>
          <w:tab w:val="num" w:pos="1420"/>
        </w:tabs>
        <w:ind w:left="1420" w:hanging="34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3062C7"/>
    <w:multiLevelType w:val="hybridMultilevel"/>
    <w:tmpl w:val="9FB4553C"/>
    <w:lvl w:ilvl="0" w:tplc="04090009">
      <w:start w:val="1"/>
      <w:numFmt w:val="bullet"/>
      <w:lvlText w:val=""/>
      <w:lvlJc w:val="left"/>
      <w:pPr>
        <w:ind w:left="0" w:firstLine="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553F98"/>
    <w:multiLevelType w:val="hybridMultilevel"/>
    <w:tmpl w:val="449EC08E"/>
    <w:lvl w:ilvl="0" w:tplc="38090003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8" w15:restartNumberingAfterBreak="0">
    <w:nsid w:val="7B0249C9"/>
    <w:multiLevelType w:val="hybridMultilevel"/>
    <w:tmpl w:val="E2ACA6D2"/>
    <w:lvl w:ilvl="0" w:tplc="38090003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9" w15:restartNumberingAfterBreak="0">
    <w:nsid w:val="7C7B5392"/>
    <w:multiLevelType w:val="hybridMultilevel"/>
    <w:tmpl w:val="E276476A"/>
    <w:lvl w:ilvl="0" w:tplc="38090005">
      <w:start w:val="1"/>
      <w:numFmt w:val="bullet"/>
      <w:lvlText w:val=""/>
      <w:lvlJc w:val="left"/>
      <w:pPr>
        <w:ind w:left="2574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329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401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73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545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617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89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761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8334" w:hanging="360"/>
      </w:pPr>
      <w:rPr>
        <w:rFonts w:ascii="Wingdings" w:hAnsi="Wingdings" w:hint="default"/>
      </w:rPr>
    </w:lvl>
  </w:abstractNum>
  <w:num w:numId="1" w16cid:durableId="97221562">
    <w:abstractNumId w:val="21"/>
  </w:num>
  <w:num w:numId="2" w16cid:durableId="42238435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48097114">
    <w:abstractNumId w:val="6"/>
  </w:num>
  <w:num w:numId="4" w16cid:durableId="223378121">
    <w:abstractNumId w:val="9"/>
  </w:num>
  <w:num w:numId="5" w16cid:durableId="2003000172">
    <w:abstractNumId w:val="25"/>
  </w:num>
  <w:num w:numId="6" w16cid:durableId="351077568">
    <w:abstractNumId w:val="22"/>
  </w:num>
  <w:num w:numId="7" w16cid:durableId="1740052890">
    <w:abstractNumId w:val="17"/>
  </w:num>
  <w:num w:numId="8" w16cid:durableId="1014571544">
    <w:abstractNumId w:val="15"/>
  </w:num>
  <w:num w:numId="9" w16cid:durableId="142156231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11133576">
    <w:abstractNumId w:val="24"/>
  </w:num>
  <w:num w:numId="11" w16cid:durableId="994801102">
    <w:abstractNumId w:val="26"/>
  </w:num>
  <w:num w:numId="12" w16cid:durableId="1403601867">
    <w:abstractNumId w:val="24"/>
  </w:num>
  <w:num w:numId="13" w16cid:durableId="325476154">
    <w:abstractNumId w:val="7"/>
  </w:num>
  <w:num w:numId="14" w16cid:durableId="1919320053">
    <w:abstractNumId w:val="0"/>
  </w:num>
  <w:num w:numId="15" w16cid:durableId="118574974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00829503">
    <w:abstractNumId w:val="5"/>
  </w:num>
  <w:num w:numId="17" w16cid:durableId="2112703105">
    <w:abstractNumId w:val="5"/>
  </w:num>
  <w:num w:numId="18" w16cid:durableId="1788427734">
    <w:abstractNumId w:val="0"/>
  </w:num>
  <w:num w:numId="19" w16cid:durableId="1419208961">
    <w:abstractNumId w:val="5"/>
  </w:num>
  <w:num w:numId="20" w16cid:durableId="1104493011">
    <w:abstractNumId w:val="20"/>
  </w:num>
  <w:num w:numId="21" w16cid:durableId="1029797984">
    <w:abstractNumId w:val="16"/>
  </w:num>
  <w:num w:numId="22" w16cid:durableId="304896561">
    <w:abstractNumId w:val="18"/>
  </w:num>
  <w:num w:numId="23" w16cid:durableId="1473788538">
    <w:abstractNumId w:val="14"/>
  </w:num>
  <w:num w:numId="24" w16cid:durableId="392627586">
    <w:abstractNumId w:val="23"/>
  </w:num>
  <w:num w:numId="25" w16cid:durableId="1845364076">
    <w:abstractNumId w:val="4"/>
  </w:num>
  <w:num w:numId="26" w16cid:durableId="665672921">
    <w:abstractNumId w:val="11"/>
  </w:num>
  <w:num w:numId="27" w16cid:durableId="919024977">
    <w:abstractNumId w:val="2"/>
  </w:num>
  <w:num w:numId="28" w16cid:durableId="357969911">
    <w:abstractNumId w:val="10"/>
  </w:num>
  <w:num w:numId="29" w16cid:durableId="1441990015">
    <w:abstractNumId w:val="27"/>
  </w:num>
  <w:num w:numId="30" w16cid:durableId="265118821">
    <w:abstractNumId w:val="19"/>
  </w:num>
  <w:num w:numId="31" w16cid:durableId="1235897119">
    <w:abstractNumId w:val="28"/>
  </w:num>
  <w:num w:numId="32" w16cid:durableId="661155283">
    <w:abstractNumId w:val="12"/>
  </w:num>
  <w:num w:numId="33" w16cid:durableId="1990745383">
    <w:abstractNumId w:val="29"/>
  </w:num>
  <w:num w:numId="34" w16cid:durableId="2023512398">
    <w:abstractNumId w:val="3"/>
  </w:num>
  <w:num w:numId="35" w16cid:durableId="1247836818">
    <w:abstractNumId w:val="13"/>
  </w:num>
  <w:num w:numId="36" w16cid:durableId="2505050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US" w:vendorID="64" w:dllVersion="0" w:nlCheck="1" w:checkStyle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MzQwNTUzsjSwtDRR0lEKTi0uzszPAykwqgUAWIr3XSwAAAA="/>
  </w:docVars>
  <w:rsids>
    <w:rsidRoot w:val="00047C28"/>
    <w:rsid w:val="00002C32"/>
    <w:rsid w:val="00004F9C"/>
    <w:rsid w:val="0001700A"/>
    <w:rsid w:val="000174DB"/>
    <w:rsid w:val="0001750F"/>
    <w:rsid w:val="00042B7F"/>
    <w:rsid w:val="00044B78"/>
    <w:rsid w:val="00046B03"/>
    <w:rsid w:val="00047C28"/>
    <w:rsid w:val="000554C9"/>
    <w:rsid w:val="00056361"/>
    <w:rsid w:val="00070CB2"/>
    <w:rsid w:val="00071BB2"/>
    <w:rsid w:val="000738CE"/>
    <w:rsid w:val="00080E45"/>
    <w:rsid w:val="00083D14"/>
    <w:rsid w:val="00084DB0"/>
    <w:rsid w:val="00084E3C"/>
    <w:rsid w:val="00087B35"/>
    <w:rsid w:val="00092DEE"/>
    <w:rsid w:val="000930CF"/>
    <w:rsid w:val="00096A9D"/>
    <w:rsid w:val="000A0D69"/>
    <w:rsid w:val="000A4F17"/>
    <w:rsid w:val="000A5987"/>
    <w:rsid w:val="000B37FC"/>
    <w:rsid w:val="000D07DE"/>
    <w:rsid w:val="000D35F0"/>
    <w:rsid w:val="000E1040"/>
    <w:rsid w:val="000E2D7B"/>
    <w:rsid w:val="000F0506"/>
    <w:rsid w:val="000F20BE"/>
    <w:rsid w:val="00100205"/>
    <w:rsid w:val="00102A40"/>
    <w:rsid w:val="00107AC2"/>
    <w:rsid w:val="00110359"/>
    <w:rsid w:val="00116B0A"/>
    <w:rsid w:val="0012134D"/>
    <w:rsid w:val="00122818"/>
    <w:rsid w:val="0012621E"/>
    <w:rsid w:val="00126993"/>
    <w:rsid w:val="00130D19"/>
    <w:rsid w:val="00134085"/>
    <w:rsid w:val="0013602F"/>
    <w:rsid w:val="001371C5"/>
    <w:rsid w:val="00141B31"/>
    <w:rsid w:val="00141C56"/>
    <w:rsid w:val="001434C6"/>
    <w:rsid w:val="001438C0"/>
    <w:rsid w:val="001453B8"/>
    <w:rsid w:val="00146C84"/>
    <w:rsid w:val="00147407"/>
    <w:rsid w:val="00147E07"/>
    <w:rsid w:val="00161626"/>
    <w:rsid w:val="001705E8"/>
    <w:rsid w:val="001731BC"/>
    <w:rsid w:val="00175D19"/>
    <w:rsid w:val="00177351"/>
    <w:rsid w:val="00177F7E"/>
    <w:rsid w:val="00186EB7"/>
    <w:rsid w:val="00196226"/>
    <w:rsid w:val="001B070D"/>
    <w:rsid w:val="001B4331"/>
    <w:rsid w:val="001B58F2"/>
    <w:rsid w:val="001C00BA"/>
    <w:rsid w:val="001C1A48"/>
    <w:rsid w:val="001C23F4"/>
    <w:rsid w:val="001C3027"/>
    <w:rsid w:val="001C7D8A"/>
    <w:rsid w:val="001D0393"/>
    <w:rsid w:val="001D31B8"/>
    <w:rsid w:val="001D3EBB"/>
    <w:rsid w:val="001E12CC"/>
    <w:rsid w:val="001F2595"/>
    <w:rsid w:val="001F4E1E"/>
    <w:rsid w:val="00202E5D"/>
    <w:rsid w:val="00205A9E"/>
    <w:rsid w:val="002151D2"/>
    <w:rsid w:val="00231E86"/>
    <w:rsid w:val="002336E0"/>
    <w:rsid w:val="0023454D"/>
    <w:rsid w:val="00234AA2"/>
    <w:rsid w:val="002373C4"/>
    <w:rsid w:val="002428C4"/>
    <w:rsid w:val="00242FF8"/>
    <w:rsid w:val="0024342A"/>
    <w:rsid w:val="00243730"/>
    <w:rsid w:val="0024402D"/>
    <w:rsid w:val="00245410"/>
    <w:rsid w:val="002501A0"/>
    <w:rsid w:val="00255AA8"/>
    <w:rsid w:val="00263D8A"/>
    <w:rsid w:val="002645A3"/>
    <w:rsid w:val="00265732"/>
    <w:rsid w:val="0027128C"/>
    <w:rsid w:val="00280192"/>
    <w:rsid w:val="00286C94"/>
    <w:rsid w:val="002874BB"/>
    <w:rsid w:val="002A02E0"/>
    <w:rsid w:val="002A1404"/>
    <w:rsid w:val="002A1E08"/>
    <w:rsid w:val="002A7AD9"/>
    <w:rsid w:val="002B2A08"/>
    <w:rsid w:val="002C1CBD"/>
    <w:rsid w:val="002C32CE"/>
    <w:rsid w:val="002C5347"/>
    <w:rsid w:val="002D05E1"/>
    <w:rsid w:val="002D1FCD"/>
    <w:rsid w:val="002D2ED1"/>
    <w:rsid w:val="002D301E"/>
    <w:rsid w:val="002E6B24"/>
    <w:rsid w:val="002E6FA4"/>
    <w:rsid w:val="002F1161"/>
    <w:rsid w:val="002F7495"/>
    <w:rsid w:val="0030011D"/>
    <w:rsid w:val="003016E9"/>
    <w:rsid w:val="003020FB"/>
    <w:rsid w:val="0030254F"/>
    <w:rsid w:val="00302D74"/>
    <w:rsid w:val="00305A4B"/>
    <w:rsid w:val="00306FA7"/>
    <w:rsid w:val="00313983"/>
    <w:rsid w:val="00317ECF"/>
    <w:rsid w:val="00331FFC"/>
    <w:rsid w:val="00342AF9"/>
    <w:rsid w:val="00347418"/>
    <w:rsid w:val="00352D90"/>
    <w:rsid w:val="00353149"/>
    <w:rsid w:val="00363B86"/>
    <w:rsid w:val="00363FBF"/>
    <w:rsid w:val="003651A1"/>
    <w:rsid w:val="0037197F"/>
    <w:rsid w:val="00373E9D"/>
    <w:rsid w:val="00387CFA"/>
    <w:rsid w:val="003909CD"/>
    <w:rsid w:val="00396F0C"/>
    <w:rsid w:val="003A3D94"/>
    <w:rsid w:val="003A72F8"/>
    <w:rsid w:val="003B5947"/>
    <w:rsid w:val="003B7926"/>
    <w:rsid w:val="003B7DD4"/>
    <w:rsid w:val="003C2328"/>
    <w:rsid w:val="003C2A82"/>
    <w:rsid w:val="003C2BE7"/>
    <w:rsid w:val="003C69BA"/>
    <w:rsid w:val="003E11BD"/>
    <w:rsid w:val="003E1CC8"/>
    <w:rsid w:val="003E6D57"/>
    <w:rsid w:val="003F1809"/>
    <w:rsid w:val="003F2378"/>
    <w:rsid w:val="003F56F8"/>
    <w:rsid w:val="003F7F88"/>
    <w:rsid w:val="004044C7"/>
    <w:rsid w:val="00405CB6"/>
    <w:rsid w:val="00412E88"/>
    <w:rsid w:val="00413CAB"/>
    <w:rsid w:val="004221CD"/>
    <w:rsid w:val="00424A62"/>
    <w:rsid w:val="00427641"/>
    <w:rsid w:val="004313EC"/>
    <w:rsid w:val="00442321"/>
    <w:rsid w:val="00444D90"/>
    <w:rsid w:val="00447E79"/>
    <w:rsid w:val="0045012A"/>
    <w:rsid w:val="00451FD6"/>
    <w:rsid w:val="00460820"/>
    <w:rsid w:val="00461651"/>
    <w:rsid w:val="0046372B"/>
    <w:rsid w:val="0047297A"/>
    <w:rsid w:val="00476AEB"/>
    <w:rsid w:val="00483488"/>
    <w:rsid w:val="0049794D"/>
    <w:rsid w:val="004A4DC0"/>
    <w:rsid w:val="004A7F23"/>
    <w:rsid w:val="004B6A6E"/>
    <w:rsid w:val="004C28F6"/>
    <w:rsid w:val="004C5ED1"/>
    <w:rsid w:val="004C60F3"/>
    <w:rsid w:val="004C66A1"/>
    <w:rsid w:val="004E032C"/>
    <w:rsid w:val="004F6D67"/>
    <w:rsid w:val="005004BE"/>
    <w:rsid w:val="00501370"/>
    <w:rsid w:val="00502395"/>
    <w:rsid w:val="00502692"/>
    <w:rsid w:val="005065EE"/>
    <w:rsid w:val="00506D67"/>
    <w:rsid w:val="0051543D"/>
    <w:rsid w:val="0051550A"/>
    <w:rsid w:val="00520FB1"/>
    <w:rsid w:val="005251CA"/>
    <w:rsid w:val="00530A66"/>
    <w:rsid w:val="00531511"/>
    <w:rsid w:val="00536147"/>
    <w:rsid w:val="005443FF"/>
    <w:rsid w:val="005476B1"/>
    <w:rsid w:val="005532BD"/>
    <w:rsid w:val="00556B53"/>
    <w:rsid w:val="00560D58"/>
    <w:rsid w:val="00562DDC"/>
    <w:rsid w:val="00570794"/>
    <w:rsid w:val="00582E6D"/>
    <w:rsid w:val="00583315"/>
    <w:rsid w:val="00595368"/>
    <w:rsid w:val="005A217E"/>
    <w:rsid w:val="005A219A"/>
    <w:rsid w:val="005B5444"/>
    <w:rsid w:val="005B7105"/>
    <w:rsid w:val="005B7552"/>
    <w:rsid w:val="005C1D7C"/>
    <w:rsid w:val="005D07BE"/>
    <w:rsid w:val="005D6520"/>
    <w:rsid w:val="005E72FA"/>
    <w:rsid w:val="005F0B45"/>
    <w:rsid w:val="005F1B36"/>
    <w:rsid w:val="005F2B89"/>
    <w:rsid w:val="00600D82"/>
    <w:rsid w:val="00607737"/>
    <w:rsid w:val="0061012C"/>
    <w:rsid w:val="00611244"/>
    <w:rsid w:val="00612570"/>
    <w:rsid w:val="00612D02"/>
    <w:rsid w:val="00620DA1"/>
    <w:rsid w:val="0062648D"/>
    <w:rsid w:val="00627582"/>
    <w:rsid w:val="006406D6"/>
    <w:rsid w:val="006431F8"/>
    <w:rsid w:val="00643F39"/>
    <w:rsid w:val="00646364"/>
    <w:rsid w:val="00654B2F"/>
    <w:rsid w:val="00660682"/>
    <w:rsid w:val="00660A3A"/>
    <w:rsid w:val="006678AD"/>
    <w:rsid w:val="00670602"/>
    <w:rsid w:val="006747B1"/>
    <w:rsid w:val="00685F1B"/>
    <w:rsid w:val="006922A9"/>
    <w:rsid w:val="006927DD"/>
    <w:rsid w:val="00692866"/>
    <w:rsid w:val="006A7325"/>
    <w:rsid w:val="006A751A"/>
    <w:rsid w:val="006B02DE"/>
    <w:rsid w:val="006B511E"/>
    <w:rsid w:val="006B5300"/>
    <w:rsid w:val="006C10D5"/>
    <w:rsid w:val="006C3C30"/>
    <w:rsid w:val="006C6B2D"/>
    <w:rsid w:val="006D4ACD"/>
    <w:rsid w:val="006E3779"/>
    <w:rsid w:val="006E7382"/>
    <w:rsid w:val="006F112C"/>
    <w:rsid w:val="006F226C"/>
    <w:rsid w:val="006F5BCA"/>
    <w:rsid w:val="00703CF1"/>
    <w:rsid w:val="00705A94"/>
    <w:rsid w:val="007066A8"/>
    <w:rsid w:val="00712815"/>
    <w:rsid w:val="0071678A"/>
    <w:rsid w:val="007233E3"/>
    <w:rsid w:val="007248E9"/>
    <w:rsid w:val="00725093"/>
    <w:rsid w:val="00730F6F"/>
    <w:rsid w:val="00731D72"/>
    <w:rsid w:val="00733528"/>
    <w:rsid w:val="007346D3"/>
    <w:rsid w:val="00740CEC"/>
    <w:rsid w:val="0074342A"/>
    <w:rsid w:val="0074640E"/>
    <w:rsid w:val="007503A9"/>
    <w:rsid w:val="007540CB"/>
    <w:rsid w:val="007568CD"/>
    <w:rsid w:val="00760003"/>
    <w:rsid w:val="0076169B"/>
    <w:rsid w:val="00763113"/>
    <w:rsid w:val="007656BE"/>
    <w:rsid w:val="00766129"/>
    <w:rsid w:val="0077269D"/>
    <w:rsid w:val="00774DBE"/>
    <w:rsid w:val="00783998"/>
    <w:rsid w:val="00784162"/>
    <w:rsid w:val="00786B54"/>
    <w:rsid w:val="00786ED1"/>
    <w:rsid w:val="00787E48"/>
    <w:rsid w:val="007914BE"/>
    <w:rsid w:val="00796797"/>
    <w:rsid w:val="007A15CE"/>
    <w:rsid w:val="007A4A38"/>
    <w:rsid w:val="007B4493"/>
    <w:rsid w:val="007C31F3"/>
    <w:rsid w:val="007D27A3"/>
    <w:rsid w:val="007E2A49"/>
    <w:rsid w:val="007E519B"/>
    <w:rsid w:val="007E6F01"/>
    <w:rsid w:val="007F392C"/>
    <w:rsid w:val="007F3C90"/>
    <w:rsid w:val="0080127D"/>
    <w:rsid w:val="00802AE6"/>
    <w:rsid w:val="00806B4D"/>
    <w:rsid w:val="008158DA"/>
    <w:rsid w:val="00817D59"/>
    <w:rsid w:val="00822591"/>
    <w:rsid w:val="00824AD6"/>
    <w:rsid w:val="008274A4"/>
    <w:rsid w:val="00834AD5"/>
    <w:rsid w:val="00840E68"/>
    <w:rsid w:val="00842FF2"/>
    <w:rsid w:val="00844B58"/>
    <w:rsid w:val="00847201"/>
    <w:rsid w:val="008476A8"/>
    <w:rsid w:val="0085068A"/>
    <w:rsid w:val="00850F60"/>
    <w:rsid w:val="00854C5F"/>
    <w:rsid w:val="008565E1"/>
    <w:rsid w:val="00856FF5"/>
    <w:rsid w:val="008622F7"/>
    <w:rsid w:val="008649CD"/>
    <w:rsid w:val="0086639B"/>
    <w:rsid w:val="008827E6"/>
    <w:rsid w:val="00887FF0"/>
    <w:rsid w:val="00890502"/>
    <w:rsid w:val="008A0FE7"/>
    <w:rsid w:val="008B1636"/>
    <w:rsid w:val="008B18E9"/>
    <w:rsid w:val="008B1D13"/>
    <w:rsid w:val="008B3901"/>
    <w:rsid w:val="008C053F"/>
    <w:rsid w:val="008D06A3"/>
    <w:rsid w:val="008D121A"/>
    <w:rsid w:val="008D1E7B"/>
    <w:rsid w:val="008D33BB"/>
    <w:rsid w:val="008D69E6"/>
    <w:rsid w:val="008E017B"/>
    <w:rsid w:val="008E12A7"/>
    <w:rsid w:val="008E59C3"/>
    <w:rsid w:val="008F4A70"/>
    <w:rsid w:val="00911034"/>
    <w:rsid w:val="0091296B"/>
    <w:rsid w:val="00923DC4"/>
    <w:rsid w:val="00926C5D"/>
    <w:rsid w:val="009316B2"/>
    <w:rsid w:val="00932824"/>
    <w:rsid w:val="009404F7"/>
    <w:rsid w:val="00941A3F"/>
    <w:rsid w:val="00945468"/>
    <w:rsid w:val="0095214F"/>
    <w:rsid w:val="00952C54"/>
    <w:rsid w:val="00960C4F"/>
    <w:rsid w:val="00960F6B"/>
    <w:rsid w:val="00961089"/>
    <w:rsid w:val="0096682E"/>
    <w:rsid w:val="00966C19"/>
    <w:rsid w:val="00966DCC"/>
    <w:rsid w:val="00971FB8"/>
    <w:rsid w:val="009720AD"/>
    <w:rsid w:val="00974B64"/>
    <w:rsid w:val="00983F11"/>
    <w:rsid w:val="00992742"/>
    <w:rsid w:val="00994E6C"/>
    <w:rsid w:val="00996311"/>
    <w:rsid w:val="009A4675"/>
    <w:rsid w:val="009D43CD"/>
    <w:rsid w:val="009F18C7"/>
    <w:rsid w:val="009F2301"/>
    <w:rsid w:val="009F3251"/>
    <w:rsid w:val="009F5671"/>
    <w:rsid w:val="00A010A8"/>
    <w:rsid w:val="00A03D14"/>
    <w:rsid w:val="00A07AA8"/>
    <w:rsid w:val="00A07C10"/>
    <w:rsid w:val="00A30CA7"/>
    <w:rsid w:val="00A33A72"/>
    <w:rsid w:val="00A33C96"/>
    <w:rsid w:val="00A41F07"/>
    <w:rsid w:val="00A477E1"/>
    <w:rsid w:val="00A51360"/>
    <w:rsid w:val="00A5281F"/>
    <w:rsid w:val="00A52D99"/>
    <w:rsid w:val="00A5658D"/>
    <w:rsid w:val="00A56B08"/>
    <w:rsid w:val="00A672D2"/>
    <w:rsid w:val="00A70A76"/>
    <w:rsid w:val="00A7524A"/>
    <w:rsid w:val="00A76CE1"/>
    <w:rsid w:val="00A83DC8"/>
    <w:rsid w:val="00A92372"/>
    <w:rsid w:val="00A9539C"/>
    <w:rsid w:val="00AA1271"/>
    <w:rsid w:val="00AA77AB"/>
    <w:rsid w:val="00AA7A03"/>
    <w:rsid w:val="00AB3B6E"/>
    <w:rsid w:val="00AB420E"/>
    <w:rsid w:val="00AB6414"/>
    <w:rsid w:val="00AF63F1"/>
    <w:rsid w:val="00B020F7"/>
    <w:rsid w:val="00B03965"/>
    <w:rsid w:val="00B06440"/>
    <w:rsid w:val="00B07D92"/>
    <w:rsid w:val="00B10E8F"/>
    <w:rsid w:val="00B13B26"/>
    <w:rsid w:val="00B17E28"/>
    <w:rsid w:val="00B22135"/>
    <w:rsid w:val="00B2277F"/>
    <w:rsid w:val="00B23F9A"/>
    <w:rsid w:val="00B277A7"/>
    <w:rsid w:val="00B36575"/>
    <w:rsid w:val="00B370DD"/>
    <w:rsid w:val="00B44106"/>
    <w:rsid w:val="00B44B1C"/>
    <w:rsid w:val="00B47FC1"/>
    <w:rsid w:val="00B5374E"/>
    <w:rsid w:val="00B55B6F"/>
    <w:rsid w:val="00B63213"/>
    <w:rsid w:val="00B71603"/>
    <w:rsid w:val="00B76635"/>
    <w:rsid w:val="00B77BF3"/>
    <w:rsid w:val="00B80BFA"/>
    <w:rsid w:val="00B921DB"/>
    <w:rsid w:val="00B92964"/>
    <w:rsid w:val="00B93C1A"/>
    <w:rsid w:val="00BA1A80"/>
    <w:rsid w:val="00BA4915"/>
    <w:rsid w:val="00BA4AFD"/>
    <w:rsid w:val="00BA7BE2"/>
    <w:rsid w:val="00BB238A"/>
    <w:rsid w:val="00BB2B11"/>
    <w:rsid w:val="00BC2450"/>
    <w:rsid w:val="00BC531A"/>
    <w:rsid w:val="00BD56D8"/>
    <w:rsid w:val="00BF6862"/>
    <w:rsid w:val="00C01A98"/>
    <w:rsid w:val="00C04A05"/>
    <w:rsid w:val="00C04D74"/>
    <w:rsid w:val="00C13E7B"/>
    <w:rsid w:val="00C372AF"/>
    <w:rsid w:val="00C41E9D"/>
    <w:rsid w:val="00C54F6F"/>
    <w:rsid w:val="00C62FDC"/>
    <w:rsid w:val="00C70959"/>
    <w:rsid w:val="00C75675"/>
    <w:rsid w:val="00C80129"/>
    <w:rsid w:val="00C81C68"/>
    <w:rsid w:val="00C8224F"/>
    <w:rsid w:val="00C84D35"/>
    <w:rsid w:val="00C90357"/>
    <w:rsid w:val="00C94C26"/>
    <w:rsid w:val="00CA1561"/>
    <w:rsid w:val="00CA5077"/>
    <w:rsid w:val="00CB17E3"/>
    <w:rsid w:val="00CB4400"/>
    <w:rsid w:val="00CB6ACC"/>
    <w:rsid w:val="00CC393A"/>
    <w:rsid w:val="00CC7A21"/>
    <w:rsid w:val="00CC7B24"/>
    <w:rsid w:val="00CD0438"/>
    <w:rsid w:val="00CD1C1E"/>
    <w:rsid w:val="00CD293E"/>
    <w:rsid w:val="00CD3B62"/>
    <w:rsid w:val="00CD70F0"/>
    <w:rsid w:val="00CE13BF"/>
    <w:rsid w:val="00CE1F6D"/>
    <w:rsid w:val="00CE2AEE"/>
    <w:rsid w:val="00CE3A7D"/>
    <w:rsid w:val="00CE5801"/>
    <w:rsid w:val="00CF0E01"/>
    <w:rsid w:val="00CF382A"/>
    <w:rsid w:val="00CF4316"/>
    <w:rsid w:val="00CF4816"/>
    <w:rsid w:val="00CF5777"/>
    <w:rsid w:val="00CF718B"/>
    <w:rsid w:val="00D17030"/>
    <w:rsid w:val="00D218FC"/>
    <w:rsid w:val="00D21C29"/>
    <w:rsid w:val="00D253F0"/>
    <w:rsid w:val="00D310E6"/>
    <w:rsid w:val="00D32A4F"/>
    <w:rsid w:val="00D331CE"/>
    <w:rsid w:val="00D33279"/>
    <w:rsid w:val="00D356D1"/>
    <w:rsid w:val="00D444AC"/>
    <w:rsid w:val="00D50F64"/>
    <w:rsid w:val="00D52437"/>
    <w:rsid w:val="00D54C7E"/>
    <w:rsid w:val="00D65C03"/>
    <w:rsid w:val="00D66AC1"/>
    <w:rsid w:val="00D8035E"/>
    <w:rsid w:val="00D81428"/>
    <w:rsid w:val="00D8374C"/>
    <w:rsid w:val="00D87089"/>
    <w:rsid w:val="00D93C94"/>
    <w:rsid w:val="00DA3314"/>
    <w:rsid w:val="00DA52FD"/>
    <w:rsid w:val="00DB0630"/>
    <w:rsid w:val="00DB4771"/>
    <w:rsid w:val="00DC3A61"/>
    <w:rsid w:val="00DD00A4"/>
    <w:rsid w:val="00DE0244"/>
    <w:rsid w:val="00DE6592"/>
    <w:rsid w:val="00DF38D1"/>
    <w:rsid w:val="00DF6BFD"/>
    <w:rsid w:val="00E00719"/>
    <w:rsid w:val="00E00858"/>
    <w:rsid w:val="00E00CF4"/>
    <w:rsid w:val="00E052E9"/>
    <w:rsid w:val="00E15BF6"/>
    <w:rsid w:val="00E33B03"/>
    <w:rsid w:val="00E45597"/>
    <w:rsid w:val="00E509B8"/>
    <w:rsid w:val="00E50CD3"/>
    <w:rsid w:val="00E5676A"/>
    <w:rsid w:val="00E717B6"/>
    <w:rsid w:val="00E7640D"/>
    <w:rsid w:val="00E8221B"/>
    <w:rsid w:val="00E8282C"/>
    <w:rsid w:val="00E840DB"/>
    <w:rsid w:val="00E87238"/>
    <w:rsid w:val="00E93258"/>
    <w:rsid w:val="00EA49CC"/>
    <w:rsid w:val="00EB396F"/>
    <w:rsid w:val="00EB46A7"/>
    <w:rsid w:val="00EC16B9"/>
    <w:rsid w:val="00EC18A5"/>
    <w:rsid w:val="00ED0428"/>
    <w:rsid w:val="00ED0BE8"/>
    <w:rsid w:val="00ED22F6"/>
    <w:rsid w:val="00ED238E"/>
    <w:rsid w:val="00ED2DC4"/>
    <w:rsid w:val="00EE5199"/>
    <w:rsid w:val="00EF1DD0"/>
    <w:rsid w:val="00EF263A"/>
    <w:rsid w:val="00F06D3D"/>
    <w:rsid w:val="00F07D55"/>
    <w:rsid w:val="00F1321F"/>
    <w:rsid w:val="00F232D0"/>
    <w:rsid w:val="00F24DF5"/>
    <w:rsid w:val="00F25A73"/>
    <w:rsid w:val="00F348E0"/>
    <w:rsid w:val="00F40373"/>
    <w:rsid w:val="00F416BD"/>
    <w:rsid w:val="00F42BE0"/>
    <w:rsid w:val="00F5105F"/>
    <w:rsid w:val="00F51BDB"/>
    <w:rsid w:val="00F52AD8"/>
    <w:rsid w:val="00F54EAA"/>
    <w:rsid w:val="00F5648F"/>
    <w:rsid w:val="00F56760"/>
    <w:rsid w:val="00F56A2D"/>
    <w:rsid w:val="00F6194B"/>
    <w:rsid w:val="00F66BBA"/>
    <w:rsid w:val="00F72AED"/>
    <w:rsid w:val="00F81018"/>
    <w:rsid w:val="00F86F0F"/>
    <w:rsid w:val="00F90365"/>
    <w:rsid w:val="00F9052B"/>
    <w:rsid w:val="00F9060B"/>
    <w:rsid w:val="00F93B51"/>
    <w:rsid w:val="00FA0623"/>
    <w:rsid w:val="00FA2459"/>
    <w:rsid w:val="00FA68C5"/>
    <w:rsid w:val="00FA74B8"/>
    <w:rsid w:val="00FB24FF"/>
    <w:rsid w:val="00FB3CDB"/>
    <w:rsid w:val="00FC2D69"/>
    <w:rsid w:val="00FC3673"/>
    <w:rsid w:val="00FD0C62"/>
    <w:rsid w:val="00FD2D03"/>
    <w:rsid w:val="00FD513E"/>
    <w:rsid w:val="00FE0C30"/>
    <w:rsid w:val="00FE2212"/>
    <w:rsid w:val="00FE2958"/>
    <w:rsid w:val="00FE6CBF"/>
    <w:rsid w:val="00FF21D5"/>
    <w:rsid w:val="00FF6D2E"/>
    <w:rsid w:val="6086E74F"/>
    <w:rsid w:val="682DC989"/>
    <w:rsid w:val="6D50D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221C95"/>
  <w15:chartTrackingRefBased/>
  <w15:docId w15:val="{F9E9E7F1-0885-4623-8BC8-16182B0BB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731BC"/>
    <w:pPr>
      <w:keepNext/>
      <w:keepLines/>
      <w:spacing w:before="360" w:after="120"/>
      <w:outlineLvl w:val="0"/>
    </w:pPr>
    <w:rPr>
      <w:rFonts w:asciiTheme="majorHAnsi" w:eastAsiaTheme="majorEastAsia" w:hAnsiTheme="majorHAnsi" w:cstheme="majorBidi"/>
      <w:color w:val="0090D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D0BE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6108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47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1543D"/>
    <w:pPr>
      <w:ind w:left="720"/>
      <w:contextualSpacing/>
    </w:pPr>
  </w:style>
  <w:style w:type="table" w:customStyle="1" w:styleId="COMP6181-SLCTable">
    <w:name w:val="COMP6181-SLCTable"/>
    <w:basedOn w:val="TableNormal"/>
    <w:uiPriority w:val="99"/>
    <w:rsid w:val="001731BC"/>
    <w:pPr>
      <w:spacing w:after="0" w:line="240" w:lineRule="auto"/>
    </w:pPr>
    <w:tblPr>
      <w:tblStyleRowBandSize w:val="1"/>
      <w:tblBorders>
        <w:top w:val="single" w:sz="4" w:space="0" w:color="0090D1"/>
        <w:left w:val="single" w:sz="4" w:space="0" w:color="0090D1"/>
        <w:bottom w:val="single" w:sz="4" w:space="0" w:color="0090D1"/>
        <w:right w:val="single" w:sz="4" w:space="0" w:color="0090D1"/>
      </w:tblBorders>
    </w:tblPr>
    <w:tcPr>
      <w:shd w:val="clear" w:color="auto" w:fill="auto"/>
    </w:tcPr>
    <w:tblStylePr w:type="firstRow">
      <w:pPr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tcBorders>
          <w:bottom w:val="nil"/>
        </w:tcBorders>
        <w:shd w:val="clear" w:color="auto" w:fill="0090D1"/>
        <w:vAlign w:val="center"/>
      </w:tcPr>
    </w:tblStylePr>
    <w:tblStylePr w:type="band2Horz">
      <w:tblPr/>
      <w:tcPr>
        <w:shd w:val="clear" w:color="auto" w:fill="EBF8FF"/>
      </w:tcPr>
    </w:tblStylePr>
  </w:style>
  <w:style w:type="table" w:customStyle="1" w:styleId="COMP6181-SLCTable-Findings">
    <w:name w:val="COMP6181-SLCTable-Findings"/>
    <w:basedOn w:val="COMP6181-SLCTable"/>
    <w:uiPriority w:val="99"/>
    <w:rsid w:val="00116B0A"/>
    <w:tblPr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4" w:space="0" w:color="0090D1"/>
      </w:tblBorders>
    </w:tblPr>
    <w:tcPr>
      <w:shd w:val="clear" w:color="auto" w:fill="auto"/>
    </w:tcPr>
    <w:tblStylePr w:type="firstRow">
      <w:pPr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tcBorders>
          <w:bottom w:val="nil"/>
        </w:tcBorders>
        <w:shd w:val="clear" w:color="auto" w:fill="0090D1"/>
        <w:vAlign w:val="center"/>
      </w:tcPr>
    </w:tblStylePr>
    <w:tblStylePr w:type="firstCol">
      <w:tblPr/>
      <w:tcPr>
        <w:tcBorders>
          <w:top w:val="single" w:sz="4" w:space="0" w:color="0090D1"/>
          <w:left w:val="single" w:sz="4" w:space="0" w:color="0090D1"/>
          <w:bottom w:val="single" w:sz="4" w:space="0" w:color="0090D1"/>
          <w:right w:val="single" w:sz="4" w:space="0" w:color="0090D1"/>
          <w:insideH w:val="single" w:sz="4" w:space="0" w:color="0090D1"/>
          <w:insideV w:val="single" w:sz="4" w:space="0" w:color="0090D1"/>
        </w:tcBorders>
        <w:shd w:val="clear" w:color="auto" w:fill="auto"/>
      </w:tcPr>
    </w:tblStylePr>
    <w:tblStylePr w:type="band2Horz">
      <w:tblPr/>
      <w:tcPr>
        <w:shd w:val="clear" w:color="auto" w:fill="FFFFFF" w:themeFill="background1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1731BC"/>
    <w:rPr>
      <w:rFonts w:asciiTheme="majorHAnsi" w:eastAsiaTheme="majorEastAsia" w:hAnsiTheme="majorHAnsi" w:cstheme="majorBidi"/>
      <w:color w:val="0090D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D0BE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080E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0E45"/>
  </w:style>
  <w:style w:type="paragraph" w:styleId="Footer">
    <w:name w:val="footer"/>
    <w:basedOn w:val="Normal"/>
    <w:link w:val="FooterChar"/>
    <w:uiPriority w:val="99"/>
    <w:unhideWhenUsed/>
    <w:rsid w:val="00080E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0E45"/>
  </w:style>
  <w:style w:type="paragraph" w:styleId="Title">
    <w:name w:val="Title"/>
    <w:basedOn w:val="Normal"/>
    <w:next w:val="Normal"/>
    <w:link w:val="TitleChar"/>
    <w:uiPriority w:val="10"/>
    <w:qFormat/>
    <w:rsid w:val="00080E4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80E4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2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21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F392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rsid w:val="00F86F0F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CF0E01"/>
    <w:pPr>
      <w:spacing w:after="200" w:line="240" w:lineRule="auto"/>
    </w:pPr>
    <w:rPr>
      <w:rFonts w:ascii="Times New Roman" w:eastAsia="Times New Roman" w:hAnsi="Times New Roman" w:cs="Times New Roman"/>
      <w:i/>
      <w:iCs/>
      <w:color w:val="44546A" w:themeColor="text2"/>
      <w:sz w:val="18"/>
      <w:szCs w:val="1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96108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customStyle="1" w:styleId="TableGrid1">
    <w:name w:val="Table Grid1"/>
    <w:basedOn w:val="TableNormal"/>
    <w:uiPriority w:val="59"/>
    <w:rsid w:val="00DF6BFD"/>
    <w:pPr>
      <w:spacing w:after="0" w:line="240" w:lineRule="auto"/>
    </w:pPr>
    <w:rPr>
      <w:rFonts w:eastAsiaTheme="minorHAnsi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54B2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3974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3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1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0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7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D5A25A-D163-4B2D-A0D7-18F0AB66E7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9</TotalTime>
  <Pages>3</Pages>
  <Words>233</Words>
  <Characters>13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ldy@binus.edu;jonathan.adrian@binus.edu;arinaldy@binus.edu</dc:creator>
  <cp:keywords/>
  <cp:lastModifiedBy>DAVID CHRISTIAN</cp:lastModifiedBy>
  <cp:revision>500</cp:revision>
  <cp:lastPrinted>2016-10-26T06:26:00Z</cp:lastPrinted>
  <dcterms:created xsi:type="dcterms:W3CDTF">2016-10-26T04:33:00Z</dcterms:created>
  <dcterms:modified xsi:type="dcterms:W3CDTF">2024-08-22T15:48:00Z</dcterms:modified>
</cp:coreProperties>
</file>